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F9239" w14:textId="77777777" w:rsidR="00E97402" w:rsidRPr="00C67837" w:rsidRDefault="00E97402">
      <w:pPr>
        <w:pStyle w:val="Text"/>
        <w:ind w:firstLine="0"/>
        <w:rPr>
          <w:sz w:val="18"/>
          <w:szCs w:val="18"/>
        </w:rPr>
      </w:pPr>
      <w:r w:rsidRPr="00C67837">
        <w:rPr>
          <w:sz w:val="18"/>
          <w:szCs w:val="18"/>
        </w:rPr>
        <w:footnoteReference w:customMarkFollows="1" w:id="1"/>
        <w:sym w:font="Symbol" w:char="F020"/>
      </w:r>
    </w:p>
    <w:p w14:paraId="34995718" w14:textId="6124F544" w:rsidR="00E97402" w:rsidRPr="00C67837" w:rsidRDefault="00660939" w:rsidP="0015628A">
      <w:pPr>
        <w:pStyle w:val="Ttulo"/>
        <w:framePr w:w="10036" w:vSpace="113" w:wrap="notBeside" w:vAnchor="margin" w:yAlign="top"/>
        <w:rPr>
          <w:kern w:val="0"/>
        </w:rPr>
      </w:pPr>
      <w:r w:rsidRPr="00C67837">
        <w:rPr>
          <w:kern w:val="0"/>
        </w:rPr>
        <w:t>Reporte práctica N</w:t>
      </w:r>
      <w:r w:rsidR="00E57D90" w:rsidRPr="00C67837">
        <w:rPr>
          <w:kern w:val="0"/>
        </w:rPr>
        <w:t>.</w:t>
      </w:r>
      <w:r w:rsidR="005571C8">
        <w:rPr>
          <w:kern w:val="0"/>
        </w:rPr>
        <w:t>7</w:t>
      </w:r>
      <w:r w:rsidR="004278D4" w:rsidRPr="00C67837">
        <w:rPr>
          <w:kern w:val="0"/>
        </w:rPr>
        <w:t>, “</w:t>
      </w:r>
      <w:r w:rsidR="005571C8">
        <w:rPr>
          <w:kern w:val="0"/>
        </w:rPr>
        <w:t>Reconstrucción de imágenes</w:t>
      </w:r>
      <w:r w:rsidR="004278D4" w:rsidRPr="00C67837">
        <w:rPr>
          <w:kern w:val="0"/>
        </w:rPr>
        <w:t xml:space="preserve">” </w:t>
      </w:r>
    </w:p>
    <w:p w14:paraId="79AF0B02" w14:textId="77777777" w:rsidR="00E97402" w:rsidRPr="00C67837" w:rsidRDefault="00E57D90" w:rsidP="006F61B8">
      <w:pPr>
        <w:pStyle w:val="Authors"/>
        <w:framePr w:w="10036" w:wrap="notBeside" w:y="-180"/>
      </w:pPr>
      <w:r w:rsidRPr="00C67837">
        <w:t>Flores Avalos Rodrigo Emmanuel</w:t>
      </w:r>
    </w:p>
    <w:p w14:paraId="4B463D05" w14:textId="6D06FC54" w:rsidR="00E76180" w:rsidRPr="00C67837" w:rsidRDefault="00C67837" w:rsidP="00C67837">
      <w:pPr>
        <w:pStyle w:val="Abstract"/>
        <w:spacing w:before="0" w:after="120"/>
        <w:ind w:firstLine="204"/>
      </w:pPr>
      <w:proofErr w:type="spellStart"/>
      <w:r w:rsidRPr="00C67837">
        <w:rPr>
          <w:i/>
          <w:iCs/>
        </w:rPr>
        <w:t>Abstract</w:t>
      </w:r>
      <w:proofErr w:type="spellEnd"/>
      <w:r w:rsidR="00E97402" w:rsidRPr="00C67837">
        <w:t>—</w:t>
      </w:r>
      <w:r w:rsidR="000C0E97">
        <w:t xml:space="preserve"> </w:t>
      </w:r>
      <w:r w:rsidR="00811C52">
        <w:t>A lo largo del estudio, se explorarán diversas metodologías y herramientas especializadas para restaurar la calidad de las imágenes afectadas, abordando de manera específica los desafíos asociados con los diferentes tipos de filtrado. Exploraremos cómo estas técnicas permiten restaurar la calidad visual de las imágenes afectadas, destacando la importancia de comprender los fundamentos detrás de los procesos de filtrado y cómo afectan la información visual. Además, se discutirán diferentes métodos y enfoques utilizados en la reconstrucción de imágenes, proporcionando las herramientas necesarias para abordar este desafío</w:t>
      </w:r>
      <w:r w:rsidR="000C0E97">
        <w:t>.</w:t>
      </w:r>
    </w:p>
    <w:p w14:paraId="609FB4DE" w14:textId="065F8899" w:rsidR="00E97402" w:rsidRPr="00C67837" w:rsidRDefault="004278D4" w:rsidP="00C67837">
      <w:pPr>
        <w:pStyle w:val="IndexTerms"/>
      </w:pPr>
      <w:bookmarkStart w:id="0" w:name="PointTmp"/>
      <w:r w:rsidRPr="00C67837">
        <w:rPr>
          <w:i/>
          <w:iCs/>
        </w:rPr>
        <w:t>Objetivo</w:t>
      </w:r>
      <w:r w:rsidR="00E97402" w:rsidRPr="00C67837">
        <w:t>—</w:t>
      </w:r>
      <w:r w:rsidRPr="00C67837">
        <w:t xml:space="preserve"> </w:t>
      </w:r>
      <w:r w:rsidR="00811C52" w:rsidRPr="00811C52">
        <w:t xml:space="preserve">Que el alumno aplique las técnicas de reconstrucción de imagen para revertir </w:t>
      </w:r>
      <w:r w:rsidR="00840A32" w:rsidRPr="00811C52">
        <w:t>degradaciones causadas</w:t>
      </w:r>
      <w:r w:rsidR="00811C52" w:rsidRPr="00811C52">
        <w:t xml:space="preserve"> por procesos de filtrado</w:t>
      </w:r>
      <w:r w:rsidR="000C0E97">
        <w:t>.</w:t>
      </w:r>
    </w:p>
    <w:bookmarkEnd w:id="0"/>
    <w:p w14:paraId="69EA907F" w14:textId="77777777" w:rsidR="00E97402" w:rsidRPr="00C67837" w:rsidRDefault="00E97402" w:rsidP="001718AD">
      <w:pPr>
        <w:pStyle w:val="Ttulo1"/>
      </w:pPr>
      <w:r w:rsidRPr="00C67837">
        <w:t>I</w:t>
      </w:r>
      <w:r w:rsidR="004278D4" w:rsidRPr="00C67837">
        <w:rPr>
          <w:szCs w:val="16"/>
        </w:rPr>
        <w:t>ntroducció</w:t>
      </w:r>
      <w:r w:rsidR="0047116E" w:rsidRPr="00C67837">
        <w:rPr>
          <w:szCs w:val="16"/>
        </w:rPr>
        <w:t>n</w:t>
      </w:r>
    </w:p>
    <w:p w14:paraId="66B64EE5" w14:textId="0EE37780" w:rsidR="00E97402" w:rsidRPr="00C67837" w:rsidRDefault="005B3C91">
      <w:pPr>
        <w:pStyle w:val="Text"/>
        <w:keepNext/>
        <w:framePr w:dropCap="drop" w:lines="2" w:wrap="auto" w:vAnchor="text" w:hAnchor="text"/>
        <w:spacing w:line="480" w:lineRule="exact"/>
        <w:ind w:firstLine="0"/>
        <w:rPr>
          <w:b/>
          <w:smallCaps/>
          <w:position w:val="-3"/>
          <w:sz w:val="56"/>
          <w:szCs w:val="56"/>
        </w:rPr>
      </w:pPr>
      <w:r>
        <w:rPr>
          <w:b/>
          <w:smallCaps/>
          <w:position w:val="-3"/>
          <w:sz w:val="56"/>
          <w:szCs w:val="56"/>
        </w:rPr>
        <w:t>a</w:t>
      </w:r>
    </w:p>
    <w:p w14:paraId="7AFDA392" w14:textId="04B79299" w:rsidR="003540A4" w:rsidRDefault="005B3C91" w:rsidP="003540A4">
      <w:pPr>
        <w:pStyle w:val="Text"/>
      </w:pPr>
      <w:r>
        <w:t>l</w:t>
      </w:r>
      <w:r w:rsidRPr="005B3C91">
        <w:t xml:space="preserve">gunas técnicas de filtrado vistas en temas anteriores se aplican para el mejoramiento de imágenes. Sin embargo, existen procesos de filtrado que no son deseables y son provocados por </w:t>
      </w:r>
      <w:r w:rsidR="00840A32" w:rsidRPr="005B3C91">
        <w:t>situaciones tales</w:t>
      </w:r>
      <w:r w:rsidRPr="005B3C91">
        <w:t xml:space="preserve"> como ambientes no </w:t>
      </w:r>
      <w:r w:rsidR="00840A32" w:rsidRPr="005B3C91">
        <w:t>controlados, sensores</w:t>
      </w:r>
      <w:r w:rsidRPr="005B3C91">
        <w:t xml:space="preserve"> no calibrados, movimientos de los objetos, entre otros. Por tal motivo, las técnicas de reconstrucción utilizan </w:t>
      </w:r>
      <w:r w:rsidR="00840A32" w:rsidRPr="005B3C91">
        <w:t>la imagen</w:t>
      </w:r>
      <w:r w:rsidRPr="005B3C91">
        <w:t xml:space="preserve"> </w:t>
      </w:r>
      <w:r w:rsidR="00840A32" w:rsidRPr="005B3C91">
        <w:t xml:space="preserve">distorsionada </w:t>
      </w:r>
      <w:r w:rsidR="00993CF2" w:rsidRPr="005B3C91">
        <w:t xml:space="preserve">para obtener una </w:t>
      </w:r>
      <w:proofErr w:type="gramStart"/>
      <w:r w:rsidR="00993CF2" w:rsidRPr="005B3C91">
        <w:t>imagen</w:t>
      </w:r>
      <w:r w:rsidRPr="005B3C91">
        <w:t xml:space="preserve">  reconstruida</w:t>
      </w:r>
      <w:proofErr w:type="gramEnd"/>
      <w:r w:rsidRPr="005B3C91">
        <w:t xml:space="preserve">  lo  más  similar  posible  a  la escena original. Muchas de las técnicas de reconstrucción procesan las imágenes en el dominio de Fourier como se muestra en la siguiente figura</w:t>
      </w:r>
      <w:r w:rsidR="003540A4">
        <w:t>.</w:t>
      </w:r>
    </w:p>
    <w:p w14:paraId="2B01A734" w14:textId="77777777" w:rsidR="005B3C91" w:rsidRDefault="005B3C91" w:rsidP="003540A4">
      <w:pPr>
        <w:pStyle w:val="Text"/>
      </w:pPr>
    </w:p>
    <w:p w14:paraId="24DD6D86" w14:textId="53A4E674" w:rsidR="005B3C91" w:rsidRDefault="0096272C" w:rsidP="003540A4">
      <w:pPr>
        <w:pStyle w:val="Text"/>
      </w:pPr>
      <w:r>
        <w:rPr>
          <w:noProof/>
        </w:rPr>
        <w:drawing>
          <wp:inline distT="0" distB="0" distL="0" distR="0" wp14:anchorId="192B24DB" wp14:editId="33C0830B">
            <wp:extent cx="2877820" cy="867410"/>
            <wp:effectExtent l="0" t="0" r="0" b="0"/>
            <wp:docPr id="1"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77820" cy="867410"/>
                    </a:xfrm>
                    <a:prstGeom prst="rect">
                      <a:avLst/>
                    </a:prstGeom>
                    <a:noFill/>
                    <a:ln>
                      <a:noFill/>
                    </a:ln>
                  </pic:spPr>
                </pic:pic>
              </a:graphicData>
            </a:graphic>
          </wp:inline>
        </w:drawing>
      </w:r>
    </w:p>
    <w:p w14:paraId="6F7905F5" w14:textId="77777777" w:rsidR="003540A4" w:rsidRDefault="003540A4" w:rsidP="003540A4">
      <w:pPr>
        <w:pStyle w:val="Text"/>
      </w:pPr>
    </w:p>
    <w:p w14:paraId="73F64E2D" w14:textId="65061C0A" w:rsidR="003540A4" w:rsidRDefault="005B3C91" w:rsidP="003540A4">
      <w:pPr>
        <w:pStyle w:val="Text"/>
      </w:pPr>
      <w:r w:rsidRPr="005B3C91">
        <w:t>En</w:t>
      </w:r>
      <w:r>
        <w:t xml:space="preserve"> </w:t>
      </w:r>
      <w:r w:rsidRPr="005B3C91">
        <w:t xml:space="preserve">las </w:t>
      </w:r>
      <w:r w:rsidR="00840A32" w:rsidRPr="005B3C91">
        <w:t>técnicas de</w:t>
      </w:r>
      <w:r w:rsidR="00840A32">
        <w:t xml:space="preserve"> </w:t>
      </w:r>
      <w:r w:rsidR="00993CF2" w:rsidRPr="005B3C91">
        <w:t>la presente</w:t>
      </w:r>
      <w:r w:rsidRPr="005B3C91">
        <w:t xml:space="preserve"> práctica</w:t>
      </w:r>
      <w:r>
        <w:t xml:space="preserve"> </w:t>
      </w:r>
      <w:r w:rsidR="00993CF2" w:rsidRPr="005B3C91">
        <w:t>se considera</w:t>
      </w:r>
      <w:r w:rsidRPr="005B3C91">
        <w:t xml:space="preserve"> </w:t>
      </w:r>
      <w:proofErr w:type="gramStart"/>
      <w:r w:rsidRPr="005B3C91">
        <w:t>que  se</w:t>
      </w:r>
      <w:proofErr w:type="gramEnd"/>
      <w:r w:rsidRPr="005B3C91">
        <w:t xml:space="preserve">  tiene  disponible  la imagen distorsionada </w:t>
      </w:r>
      <w:r w:rsidRPr="005B3C91">
        <w:rPr>
          <w:rFonts w:ascii="Cambria Math" w:hAnsi="Cambria Math" w:cs="Cambria Math"/>
        </w:rPr>
        <w:t>𝑦</w:t>
      </w:r>
      <w:r w:rsidRPr="005B3C91">
        <w:t>′</w:t>
      </w:r>
      <w:r>
        <w:t xml:space="preserve"> </w:t>
      </w:r>
      <w:r w:rsidRPr="005B3C91">
        <w:t>y el filtro ℎ</w:t>
      </w:r>
      <w:r>
        <w:t xml:space="preserve"> </w:t>
      </w:r>
      <w:r w:rsidRPr="005B3C91">
        <w:t xml:space="preserve">con la que se generó. Ambos se transforman a su dominio frecuencial </w:t>
      </w:r>
      <w:r w:rsidRPr="005B3C91">
        <w:rPr>
          <w:rFonts w:ascii="Cambria Math" w:hAnsi="Cambria Math" w:cs="Cambria Math"/>
        </w:rPr>
        <w:t>𝑌</w:t>
      </w:r>
      <w:r w:rsidRPr="005B3C91">
        <w:t>′</w:t>
      </w:r>
      <w:r>
        <w:t xml:space="preserve"> </w:t>
      </w:r>
      <w:r w:rsidRPr="005B3C91">
        <w:t xml:space="preserve">y </w:t>
      </w:r>
      <w:r w:rsidRPr="005B3C91">
        <w:rPr>
          <w:rFonts w:ascii="Cambria Math" w:hAnsi="Cambria Math" w:cs="Cambria Math"/>
        </w:rPr>
        <w:t>𝐻</w:t>
      </w:r>
      <w:r w:rsidRPr="005B3C91">
        <w:t xml:space="preserve">, respectivamente, para poder calcular la transformada de Fourier </w:t>
      </w:r>
      <w:r w:rsidRPr="005B3C91">
        <w:rPr>
          <w:rFonts w:ascii="Cambria Math" w:hAnsi="Cambria Math" w:cs="Cambria Math"/>
        </w:rPr>
        <w:t>𝑋</w:t>
      </w:r>
      <w:r w:rsidRPr="005B3C91">
        <w:t>′</w:t>
      </w:r>
      <w:r>
        <w:t xml:space="preserve"> </w:t>
      </w:r>
      <w:r w:rsidRPr="005B3C91">
        <w:t xml:space="preserve">de la imagen reconstruida </w:t>
      </w:r>
      <w:r w:rsidRPr="005B3C91">
        <w:rPr>
          <w:rFonts w:ascii="Cambria Math" w:hAnsi="Cambria Math" w:cs="Cambria Math"/>
        </w:rPr>
        <w:t>𝑥</w:t>
      </w:r>
      <w:r w:rsidRPr="005B3C91">
        <w:t>′. Las dos técnicas expuestas en la</w:t>
      </w:r>
      <w:r>
        <w:t xml:space="preserve"> </w:t>
      </w:r>
      <w:r w:rsidRPr="005B3C91">
        <w:t>presente práctica se describen con las siguientes ecuaciones:</w:t>
      </w:r>
    </w:p>
    <w:p w14:paraId="1516E812" w14:textId="77777777" w:rsidR="005B3C91" w:rsidRDefault="005B3C91" w:rsidP="003540A4">
      <w:pPr>
        <w:pStyle w:val="Text"/>
      </w:pPr>
    </w:p>
    <w:p w14:paraId="4C4F3B9F" w14:textId="7C4DB8B9" w:rsidR="005B3C91" w:rsidRDefault="0096272C" w:rsidP="003540A4">
      <w:pPr>
        <w:pStyle w:val="Text"/>
      </w:pPr>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H</m:t>
                </m:r>
              </m:e>
              <m:sub>
                <m:r>
                  <w:rPr>
                    <w:rFonts w:ascii="Cambria Math" w:hAnsi="Cambria Math"/>
                  </w:rPr>
                  <m:t>cut</m:t>
                </m:r>
              </m:sub>
            </m:sSub>
          </m:den>
        </m:f>
        <m:r>
          <w:rPr>
            <w:rFonts w:ascii="Cambria Math" w:hAnsi="Cambria Math"/>
          </w:rPr>
          <m:t xml:space="preserve"> | </m:t>
        </m:r>
        <m:sSub>
          <m:sSubPr>
            <m:ctrlPr>
              <w:rPr>
                <w:rFonts w:ascii="Cambria Math" w:hAnsi="Cambria Math"/>
                <w:i/>
              </w:rPr>
            </m:ctrlPr>
          </m:sSubPr>
          <m:e>
            <m:r>
              <w:rPr>
                <w:rFonts w:ascii="Cambria Math" w:hAnsi="Cambria Math"/>
              </w:rPr>
              <m:t>H</m:t>
            </m:r>
          </m:e>
          <m:sub>
            <m:r>
              <w:rPr>
                <w:rFonts w:ascii="Cambria Math" w:hAnsi="Cambria Math"/>
              </w:rPr>
              <m:t>cut</m:t>
            </m:r>
          </m:sub>
        </m:sSub>
        <m:r>
          <w:rPr>
            <w:rFonts w:ascii="Cambria Math" w:hAnsi="Cambria Math"/>
          </w:rPr>
          <m:t>(u,v)</m:t>
        </m:r>
        <m:d>
          <m:dPr>
            <m:begChr m:val="{"/>
            <m:endChr m:val=""/>
            <m:ctrlPr>
              <w:rPr>
                <w:rFonts w:ascii="Cambria Math" w:hAnsi="Cambria Math"/>
                <w:i/>
              </w:rPr>
            </m:ctrlPr>
          </m:dPr>
          <m:e>
            <m:eqArr>
              <m:eqArrPr>
                <m:ctrlPr>
                  <w:rPr>
                    <w:rFonts w:ascii="Cambria Math" w:hAnsi="Cambria Math"/>
                    <w:i/>
                  </w:rPr>
                </m:ctrlPr>
              </m:eqArrPr>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H</m:t>
                        </m:r>
                        <m:d>
                          <m:dPr>
                            <m:ctrlPr>
                              <w:rPr>
                                <w:rFonts w:ascii="Cambria Math" w:hAnsi="Cambria Math"/>
                                <w:i/>
                              </w:rPr>
                            </m:ctrlPr>
                          </m:dPr>
                          <m:e>
                            <m:r>
                              <w:rPr>
                                <w:rFonts w:ascii="Cambria Math" w:hAnsi="Cambria Math"/>
                              </w:rPr>
                              <m:t>u,v</m:t>
                            </m:r>
                          </m:e>
                        </m:d>
                      </m:e>
                    </m:d>
                  </m:e>
                </m:d>
                <m:r>
                  <w:rPr>
                    <w:rFonts w:ascii="Cambria Math" w:hAnsi="Cambria Math"/>
                  </w:rPr>
                  <m:t xml:space="preserve"> , </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H</m:t>
                        </m:r>
                        <m:d>
                          <m:dPr>
                            <m:ctrlPr>
                              <w:rPr>
                                <w:rFonts w:ascii="Cambria Math" w:hAnsi="Cambria Math"/>
                                <w:i/>
                              </w:rPr>
                            </m:ctrlPr>
                          </m:dPr>
                          <m:e>
                            <m:r>
                              <w:rPr>
                                <w:rFonts w:ascii="Cambria Math" w:hAnsi="Cambria Math"/>
                              </w:rPr>
                              <m:t>u,v</m:t>
                            </m:r>
                          </m:e>
                        </m:d>
                      </m:e>
                    </m:d>
                  </m:e>
                </m:d>
                <m:r>
                  <w:rPr>
                    <w:rFonts w:ascii="Cambria Math" w:hAnsi="Cambria Math"/>
                  </w:rPr>
                  <m:t>&gt;n</m:t>
                </m:r>
              </m:e>
              <m:e>
                <m:r>
                  <w:rPr>
                    <w:rFonts w:ascii="Cambria Math" w:hAnsi="Cambria Math"/>
                  </w:rPr>
                  <m:t xml:space="preserve">n , </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H</m:t>
                        </m:r>
                        <m:d>
                          <m:dPr>
                            <m:ctrlPr>
                              <w:rPr>
                                <w:rFonts w:ascii="Cambria Math" w:hAnsi="Cambria Math"/>
                                <w:i/>
                              </w:rPr>
                            </m:ctrlPr>
                          </m:dPr>
                          <m:e>
                            <m:r>
                              <w:rPr>
                                <w:rFonts w:ascii="Cambria Math" w:hAnsi="Cambria Math"/>
                              </w:rPr>
                              <m:t>u,v</m:t>
                            </m:r>
                          </m:e>
                        </m:d>
                      </m:e>
                    </m:d>
                  </m:e>
                </m:d>
                <m:r>
                  <w:rPr>
                    <w:rFonts w:ascii="Cambria Math" w:hAnsi="Cambria Math"/>
                  </w:rPr>
                  <m:t>≤n</m:t>
                </m:r>
              </m:e>
            </m:eqArr>
          </m:e>
        </m:d>
      </m:oMath>
      <w:r>
        <w:t xml:space="preserve">      (1)</w:t>
      </w:r>
    </w:p>
    <w:p w14:paraId="6E5ECA2E" w14:textId="4A984853" w:rsidR="0096272C" w:rsidRPr="00193990" w:rsidRDefault="00193990" w:rsidP="003540A4">
      <w:pPr>
        <w:pStyle w:val="Text"/>
        <w:rPr>
          <w:sz w:val="16"/>
          <w:szCs w:val="16"/>
        </w:rPr>
      </w:pPr>
      <w:r w:rsidRPr="00193990">
        <w:rPr>
          <w:sz w:val="16"/>
          <w:szCs w:val="16"/>
        </w:rPr>
        <w:t>Ecuación 1: Filtro Inverso para una imagen usando un redondeo en los valores de la máscara de filtrado H</w:t>
      </w:r>
    </w:p>
    <w:p w14:paraId="02EF014D" w14:textId="5C6C7B59" w:rsidR="0096272C" w:rsidRDefault="0096272C" w:rsidP="003540A4">
      <w:pPr>
        <w:pStyle w:val="Text"/>
      </w:pPr>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r>
          <w:rPr>
            <w:rFonts w:ascii="Cambria Math" w:hAnsi="Cambria Math"/>
          </w:rPr>
          <m:t>Y'</m:t>
        </m:r>
        <m:r>
          <w:rPr>
            <w:rFonts w:ascii="Cambria Math" w:hAnsi="Cambria Math"/>
          </w:rPr>
          <m:t>∙</m:t>
        </m:r>
        <m:r>
          <w:rPr>
            <w:rFonts w:ascii="Cambria Math" w:hAnsi="Cambria Math"/>
          </w:rPr>
          <m:t>W</m:t>
        </m:r>
        <m:r>
          <w:rPr>
            <w:rFonts w:ascii="Cambria Math" w:hAnsi="Cambria Math"/>
          </w:rPr>
          <m:t xml:space="preserve"> |</m:t>
        </m:r>
        <m:r>
          <w:rPr>
            <w:rFonts w:ascii="Cambria Math" w:hAnsi="Cambria Math"/>
          </w:rPr>
          <m:t xml:space="preserve"> </m:t>
        </m:r>
        <m:r>
          <w:rPr>
            <w:rFonts w:ascii="Cambria Math" w:hAnsi="Cambria Math"/>
          </w:rPr>
          <m:t>W</m:t>
        </m:r>
        <m:d>
          <m:dPr>
            <m:ctrlPr>
              <w:rPr>
                <w:rFonts w:ascii="Cambria Math" w:hAnsi="Cambria Math"/>
                <w:i/>
              </w:rPr>
            </m:ctrlPr>
          </m:dPr>
          <m:e>
            <m:r>
              <w:rPr>
                <w:rFonts w:ascii="Cambria Math" w:hAnsi="Cambria Math"/>
              </w:rPr>
              <m:t>u,v</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H</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2</m:t>
                </m:r>
              </m:sup>
            </m:sSup>
          </m:num>
          <m:den>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SNR</m:t>
                </m:r>
              </m:den>
            </m:f>
          </m:den>
        </m:f>
      </m:oMath>
      <w:r w:rsidR="00193990">
        <w:t xml:space="preserve"> </w:t>
      </w:r>
      <w:r w:rsidR="00193990">
        <w:tab/>
      </w:r>
      <w:r w:rsidR="00193990">
        <w:tab/>
      </w:r>
      <w:r w:rsidR="00193990">
        <w:tab/>
      </w:r>
      <w:r w:rsidR="00193990">
        <w:tab/>
      </w:r>
      <w:r w:rsidR="00193990">
        <w:tab/>
      </w:r>
      <w:r w:rsidR="00193990">
        <w:tab/>
      </w:r>
      <w:r w:rsidR="00193990">
        <w:tab/>
      </w:r>
      <w:r w:rsidR="00193990">
        <w:tab/>
        <w:t>(2)</w:t>
      </w:r>
    </w:p>
    <w:p w14:paraId="1F20323B" w14:textId="7CE3D761" w:rsidR="005B3C91" w:rsidRPr="00193990" w:rsidRDefault="00193990" w:rsidP="003540A4">
      <w:pPr>
        <w:pStyle w:val="Text"/>
        <w:rPr>
          <w:sz w:val="16"/>
          <w:szCs w:val="16"/>
        </w:rPr>
      </w:pPr>
      <w:r w:rsidRPr="00193990">
        <w:rPr>
          <w:sz w:val="16"/>
          <w:szCs w:val="16"/>
        </w:rPr>
        <w:t>Ecuación 2: Filtro Weiner para imágenes, este filtro evita el redondeo y/o la indeterminación o cambio a cero para los valores de los pixeles</w:t>
      </w:r>
    </w:p>
    <w:p w14:paraId="42A647D5" w14:textId="77777777" w:rsidR="00193990" w:rsidRDefault="00193990" w:rsidP="003540A4">
      <w:pPr>
        <w:pStyle w:val="Text"/>
      </w:pPr>
    </w:p>
    <w:p w14:paraId="4B21FD19" w14:textId="7FF54B8E" w:rsidR="004278D4" w:rsidRPr="00C67837" w:rsidRDefault="00193990" w:rsidP="003540A4">
      <w:pPr>
        <w:pStyle w:val="Text"/>
      </w:pPr>
      <w:r w:rsidRPr="00193990">
        <w:t xml:space="preserve">El filtro </w:t>
      </w:r>
      <w:r w:rsidRPr="00193990">
        <w:t>inverso permite</w:t>
      </w:r>
      <w:r w:rsidRPr="00193990">
        <w:t xml:space="preserve"> </w:t>
      </w:r>
      <w:r w:rsidRPr="00193990">
        <w:t>la reconstrucción</w:t>
      </w:r>
      <w:r w:rsidRPr="00193990">
        <w:t xml:space="preserve"> a pesar de dificultades tales como el redondeo de los valores de la imagen. Por otro lado, el filtro Wiener reconstruye cuando existe ruido presente en la imagen distorsionada </w:t>
      </w:r>
      <w:r w:rsidRPr="00193990">
        <w:rPr>
          <w:rFonts w:ascii="Cambria Math" w:hAnsi="Cambria Math" w:cs="Cambria Math"/>
        </w:rPr>
        <w:t>𝑌</w:t>
      </w:r>
      <w:r w:rsidRPr="00193990">
        <w:t>′</w:t>
      </w:r>
      <w:r w:rsidR="003540A4">
        <w:t>.</w:t>
      </w:r>
    </w:p>
    <w:p w14:paraId="71F77F85" w14:textId="77777777" w:rsidR="00E97402" w:rsidRPr="00C67837" w:rsidRDefault="004F5F20" w:rsidP="001718AD">
      <w:pPr>
        <w:pStyle w:val="Ttulo1"/>
      </w:pPr>
      <w:r w:rsidRPr="00C67837">
        <w:t>desarrollo</w:t>
      </w:r>
    </w:p>
    <w:p w14:paraId="3EE4108C" w14:textId="4CF5FFB4" w:rsidR="00E97402" w:rsidRPr="00C67837" w:rsidRDefault="006920C3" w:rsidP="004F5F20">
      <w:pPr>
        <w:pStyle w:val="Ttulo2"/>
      </w:pPr>
      <w:r>
        <w:t xml:space="preserve">Filtro </w:t>
      </w:r>
      <w:r w:rsidR="00840A32">
        <w:t>inverso</w:t>
      </w:r>
    </w:p>
    <w:p w14:paraId="4E5B8ED2" w14:textId="77777777" w:rsidR="009645BB" w:rsidRDefault="009645BB" w:rsidP="009645BB">
      <w:pPr>
        <w:ind w:firstLine="144"/>
        <w:jc w:val="both"/>
      </w:pPr>
    </w:p>
    <w:p w14:paraId="4BAD620C" w14:textId="77777777" w:rsidR="00993CF2" w:rsidRDefault="00993CF2" w:rsidP="00993CF2">
      <w:pPr>
        <w:pStyle w:val="Text"/>
      </w:pPr>
      <w:r>
        <w:t>En el contexto de la reconstrucción de imágenes y los filtros de Fourier, el filtro inverso emerge como un método no ciego que se destaca por su capacidad para contrarrestar las degradaciones introducidas por procesos de filtrado. Este enfoque se basa en el principio de restaurar la imagen original mediante la aplicación de la transformada inversa de Fourier.</w:t>
      </w:r>
    </w:p>
    <w:p w14:paraId="55974751" w14:textId="77777777" w:rsidR="00993CF2" w:rsidRDefault="00993CF2" w:rsidP="00993CF2">
      <w:pPr>
        <w:pStyle w:val="Text"/>
      </w:pPr>
    </w:p>
    <w:p w14:paraId="33A417DC" w14:textId="69515E24" w:rsidR="00993CF2" w:rsidRDefault="00993CF2" w:rsidP="00993CF2">
      <w:pPr>
        <w:pStyle w:val="Text"/>
      </w:pPr>
      <w:r>
        <w:t>Cuando una imagen se somete a un filtrado en el dominio de Fourier, ciertas frecuencias pueden ser atenuadas o eliminadas, dando lugar a pérdida de información. El filtro inverso busca invertir este proceso, restaurando las frecuencias afectadas y recuperando así la imagen original.</w:t>
      </w:r>
      <w:r>
        <w:t xml:space="preserve"> </w:t>
      </w:r>
      <w:r>
        <w:t>Este método no ciego requiere un conocimiento previo de la función de transferencia del filtro original, lo que permite adaptar la transformada inversa de Fourier para compensar las alteraciones.</w:t>
      </w:r>
    </w:p>
    <w:p w14:paraId="39342964" w14:textId="77777777" w:rsidR="00993CF2" w:rsidRDefault="00993CF2" w:rsidP="00993CF2">
      <w:pPr>
        <w:pStyle w:val="Text"/>
      </w:pPr>
    </w:p>
    <w:p w14:paraId="4D84AB1D" w14:textId="0BD6F4E3" w:rsidR="00993CF2" w:rsidRDefault="00993CF2" w:rsidP="00993CF2">
      <w:pPr>
        <w:pStyle w:val="Text"/>
      </w:pPr>
      <w:r>
        <w:t xml:space="preserve">La aplicación práctica del filtro inverso en la reconstrucción de imágenes implica un análisis detallado de la respuesta en frecuencia del filtro original. Al comprender cómo las diferentes frecuencias contribuyen a la información visual, </w:t>
      </w:r>
      <w:r>
        <w:t>se puede</w:t>
      </w:r>
      <w:r>
        <w:t xml:space="preserve"> ajustar el proceso de inversión de manera específica y lograr una restauración más precisa.</w:t>
      </w:r>
    </w:p>
    <w:p w14:paraId="75E6AF8A" w14:textId="4F20EC97" w:rsidR="001803D0" w:rsidRPr="00C67837" w:rsidRDefault="00465517" w:rsidP="001803D0">
      <w:pPr>
        <w:pStyle w:val="Ttulo2"/>
      </w:pPr>
      <w:r>
        <w:t>Filtro</w:t>
      </w:r>
      <w:r w:rsidR="00993CF2">
        <w:t xml:space="preserve"> inverso con ruido gaussiano</w:t>
      </w:r>
    </w:p>
    <w:p w14:paraId="2DE94409" w14:textId="77777777" w:rsidR="001803D0" w:rsidRPr="00C67837" w:rsidRDefault="001803D0" w:rsidP="001803D0"/>
    <w:p w14:paraId="5776B6FA" w14:textId="3EA1DC74" w:rsidR="00993CF2" w:rsidRDefault="00096860" w:rsidP="0026152A">
      <w:pPr>
        <w:ind w:firstLine="144"/>
        <w:jc w:val="both"/>
      </w:pPr>
      <w:r>
        <w:t>L</w:t>
      </w:r>
      <w:r w:rsidR="00993CF2">
        <w:t>a tarea del filtro inverso no está exenta de desafíos, y uno de los más prominentes es la presencia del ruido gaussiano. Este tipo de interferencia, semejante a notas discordantes en una composición musical, puede complicar la reconstrucción al introducir elementos no deseados.</w:t>
      </w:r>
    </w:p>
    <w:p w14:paraId="005668F8" w14:textId="77777777" w:rsidR="00993CF2" w:rsidRDefault="00993CF2" w:rsidP="0026152A">
      <w:pPr>
        <w:ind w:firstLine="144"/>
        <w:jc w:val="both"/>
      </w:pPr>
    </w:p>
    <w:p w14:paraId="1DBED9A0" w14:textId="695FBE3E" w:rsidR="001803D0" w:rsidRPr="00C67837" w:rsidRDefault="00993CF2" w:rsidP="0026152A">
      <w:pPr>
        <w:ind w:firstLine="144"/>
        <w:jc w:val="both"/>
      </w:pPr>
      <w:r>
        <w:t xml:space="preserve">La relación entre el filtro inverso y el ruido gaussiano es compleja. Aunque el método se esfuerza por restaurar la claridad original de la imagen, la presencia del ruido puede resistirse a ser eliminada por completo. En algunos casos, la </w:t>
      </w:r>
      <w:r>
        <w:lastRenderedPageBreak/>
        <w:t>acción de deshacer las distorsiones puede resultar en una amplificación inadvertida del ruido gaussiano, desafiando la capacidad del filtro inverso para lograr una reconstrucción completamente libre de interferencias</w:t>
      </w:r>
      <w:r w:rsidR="00465517">
        <w:t>.</w:t>
      </w:r>
    </w:p>
    <w:p w14:paraId="3DAF921D" w14:textId="1D6DF115" w:rsidR="001803D0" w:rsidRPr="00C67837" w:rsidRDefault="0072365A" w:rsidP="001803D0">
      <w:pPr>
        <w:pStyle w:val="Ttulo2"/>
      </w:pPr>
      <w:r>
        <w:t xml:space="preserve">Filtro </w:t>
      </w:r>
      <w:r w:rsidR="00096860">
        <w:t>Wiener</w:t>
      </w:r>
    </w:p>
    <w:p w14:paraId="138524DA" w14:textId="77777777" w:rsidR="001803D0" w:rsidRPr="00C67837" w:rsidRDefault="001803D0" w:rsidP="001803D0"/>
    <w:p w14:paraId="7A30A820" w14:textId="77777777" w:rsidR="0026152A" w:rsidRDefault="0026152A" w:rsidP="0026152A">
      <w:pPr>
        <w:ind w:firstLine="144"/>
        <w:jc w:val="both"/>
      </w:pPr>
      <w:r>
        <w:t>Este método, que toma su nombre del estadístico Norbert Wiener, se erige como una herramienta potente para restaurar la claridad visual en situaciones donde las imágenes han sido afectadas por distorsiones.</w:t>
      </w:r>
    </w:p>
    <w:p w14:paraId="37AECCEF" w14:textId="77777777" w:rsidR="0026152A" w:rsidRDefault="0026152A" w:rsidP="0026152A">
      <w:pPr>
        <w:ind w:firstLine="144"/>
        <w:jc w:val="both"/>
      </w:pPr>
    </w:p>
    <w:p w14:paraId="47F8C9A9" w14:textId="77777777" w:rsidR="0026152A" w:rsidRDefault="0026152A" w:rsidP="0026152A">
      <w:pPr>
        <w:ind w:firstLine="144"/>
        <w:jc w:val="both"/>
      </w:pPr>
      <w:r>
        <w:t>En esencia, el filtro Wiener abraza la estadística y la teoría de la información para desentrañar las imágenes comprometidas. Su enfoque no solo se basa en la transformada de Fourier, sino que también tiene en cuenta la naturaleza estocástica de las distorsiones y el ruido presentes en las imágenes.</w:t>
      </w:r>
    </w:p>
    <w:p w14:paraId="2E5D3442" w14:textId="77777777" w:rsidR="0026152A" w:rsidRDefault="0026152A" w:rsidP="0026152A">
      <w:pPr>
        <w:ind w:firstLine="144"/>
        <w:jc w:val="both"/>
      </w:pPr>
    </w:p>
    <w:p w14:paraId="48AA95FA" w14:textId="77777777" w:rsidR="0026152A" w:rsidRDefault="0026152A" w:rsidP="0026152A">
      <w:pPr>
        <w:ind w:firstLine="144"/>
        <w:jc w:val="both"/>
      </w:pPr>
      <w:r>
        <w:t>Al contrario de los métodos ciegos, el filtro Wiener es conocido como un método adaptativo, ya que ajusta su respuesta según las características específicas del ruido y la distorsión presentes en la imagen. Este enfoque adaptativo lo convierte en una herramienta versátil y eficaz en una variedad de escenarios de restauración de imágenes.</w:t>
      </w:r>
    </w:p>
    <w:p w14:paraId="53487508" w14:textId="77777777" w:rsidR="0026152A" w:rsidRDefault="0026152A" w:rsidP="0026152A">
      <w:pPr>
        <w:ind w:firstLine="144"/>
        <w:jc w:val="both"/>
      </w:pPr>
    </w:p>
    <w:p w14:paraId="1DBE8C40" w14:textId="77777777" w:rsidR="0026152A" w:rsidRDefault="0026152A" w:rsidP="0026152A">
      <w:pPr>
        <w:ind w:firstLine="144"/>
        <w:jc w:val="both"/>
      </w:pPr>
      <w:r>
        <w:t>En el contexto de los filtros de Fourier, el filtro Wiener opera descomponiendo la imagen afectada en el dominio de las frecuencias, similar al filtro inverso. Sin embargo, lo que lo distingue es su capacidad para ponderar las contribuciones de las diferentes frecuencias, considerando la relación señal-ruido de cada componente.</w:t>
      </w:r>
    </w:p>
    <w:p w14:paraId="32172CA5" w14:textId="77777777" w:rsidR="0026152A" w:rsidRDefault="0026152A" w:rsidP="0026152A">
      <w:pPr>
        <w:ind w:firstLine="144"/>
        <w:jc w:val="both"/>
      </w:pPr>
    </w:p>
    <w:p w14:paraId="0CF410F9" w14:textId="1BE68F90" w:rsidR="000A1838" w:rsidRPr="00C67837" w:rsidRDefault="0026152A" w:rsidP="006B5333">
      <w:pPr>
        <w:ind w:firstLine="144"/>
        <w:jc w:val="both"/>
      </w:pPr>
      <w:r>
        <w:t>La aplicación del filtro Wiener no solo busca deshacer las distorsiones visuales, sino también minimizar la amplificación del ruido durante el proceso de reconstrucción. Su enfoque equilibrado y adaptativo lo convierte en una opción valiosa cuando se trata de restaurar imágenes comprometidas, especialmente en entornos donde el ruido y las distorsiones son desafíos constantes.</w:t>
      </w:r>
    </w:p>
    <w:p w14:paraId="0A3BDF53" w14:textId="77777777" w:rsidR="00785BDD" w:rsidRPr="00C67837" w:rsidRDefault="001803D0" w:rsidP="00785BDD">
      <w:pPr>
        <w:pStyle w:val="Ttulo1"/>
      </w:pPr>
      <w:r w:rsidRPr="00C67837">
        <w:t>Resultados</w:t>
      </w:r>
    </w:p>
    <w:p w14:paraId="35F335D7" w14:textId="708DA70A" w:rsidR="000A1838" w:rsidRPr="00C67837" w:rsidRDefault="000A1838" w:rsidP="000A1838">
      <w:pPr>
        <w:pStyle w:val="Ttulo2"/>
      </w:pPr>
      <w:r>
        <w:t xml:space="preserve">Filtro </w:t>
      </w:r>
      <w:r w:rsidR="006B5333">
        <w:t>inverso</w:t>
      </w:r>
    </w:p>
    <w:p w14:paraId="1E37B617" w14:textId="20D79B5E" w:rsidR="00AE428C" w:rsidRPr="00AE428C" w:rsidRDefault="006B5333" w:rsidP="006B5333">
      <w:pPr>
        <w:pStyle w:val="Equation"/>
        <w:tabs>
          <w:tab w:val="center" w:pos="2517"/>
        </w:tabs>
      </w:pPr>
      <w:r w:rsidRPr="006B5333">
        <w:drawing>
          <wp:inline distT="0" distB="0" distL="0" distR="0" wp14:anchorId="6ED5C1C2" wp14:editId="472B0BED">
            <wp:extent cx="3166745" cy="1265555"/>
            <wp:effectExtent l="0" t="0" r="0" b="0"/>
            <wp:docPr id="1082685919" name="Imagen 1" descr="Imagen que contiene foto, persona, hombre, monito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685919" name="Imagen 1" descr="Imagen que contiene foto, persona, hombre, monitor&#10;&#10;Descripción generada automáticamente"/>
                    <pic:cNvPicPr/>
                  </pic:nvPicPr>
                  <pic:blipFill>
                    <a:blip r:embed="rId11"/>
                    <a:stretch>
                      <a:fillRect/>
                    </a:stretch>
                  </pic:blipFill>
                  <pic:spPr>
                    <a:xfrm>
                      <a:off x="0" y="0"/>
                      <a:ext cx="3166745" cy="1265555"/>
                    </a:xfrm>
                    <a:prstGeom prst="rect">
                      <a:avLst/>
                    </a:prstGeom>
                  </pic:spPr>
                </pic:pic>
              </a:graphicData>
            </a:graphic>
          </wp:inline>
        </w:drawing>
      </w:r>
    </w:p>
    <w:p w14:paraId="0F269361" w14:textId="061917B5" w:rsidR="00213295" w:rsidRDefault="00AE428C" w:rsidP="00C7581B">
      <w:pPr>
        <w:pStyle w:val="Textonotapie"/>
        <w:spacing w:before="120" w:after="120"/>
        <w:ind w:firstLine="0"/>
      </w:pPr>
      <w:r w:rsidRPr="00C67837">
        <w:t>Fig. </w:t>
      </w:r>
      <w:r w:rsidR="0023192C">
        <w:t>1</w:t>
      </w:r>
      <w:r w:rsidRPr="00C67837">
        <w:t>.  </w:t>
      </w:r>
      <w:bookmarkStart w:id="1" w:name="_Hlk151106274"/>
      <w:r w:rsidR="00771DC3">
        <w:t xml:space="preserve">Modificación </w:t>
      </w:r>
      <w:bookmarkEnd w:id="1"/>
      <w:r w:rsidR="00771DC3">
        <w:t xml:space="preserve">de </w:t>
      </w:r>
      <w:r w:rsidR="006B5333">
        <w:t>la imagen con un filtro H como filtro de movimiento</w:t>
      </w:r>
      <w:r w:rsidR="00777286">
        <w:t>.</w:t>
      </w:r>
    </w:p>
    <w:p w14:paraId="58EC91DB" w14:textId="4453B476" w:rsidR="006B5333" w:rsidRDefault="006B5333" w:rsidP="00C7581B">
      <w:pPr>
        <w:pStyle w:val="Textonotapie"/>
        <w:spacing w:before="120" w:after="120"/>
        <w:ind w:firstLine="0"/>
      </w:pPr>
      <w:r w:rsidRPr="006B5333">
        <w:drawing>
          <wp:inline distT="0" distB="0" distL="0" distR="0" wp14:anchorId="5A3EEA88" wp14:editId="47D7FBC4">
            <wp:extent cx="3166745" cy="2726055"/>
            <wp:effectExtent l="0" t="0" r="0" b="0"/>
            <wp:docPr id="510441526" name="Imagen 1" descr="Escala de tiem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41526" name="Imagen 1" descr="Escala de tiempo&#10;&#10;Descripción generada automáticamente"/>
                    <pic:cNvPicPr/>
                  </pic:nvPicPr>
                  <pic:blipFill>
                    <a:blip r:embed="rId12"/>
                    <a:stretch>
                      <a:fillRect/>
                    </a:stretch>
                  </pic:blipFill>
                  <pic:spPr>
                    <a:xfrm>
                      <a:off x="0" y="0"/>
                      <a:ext cx="3166745" cy="2726055"/>
                    </a:xfrm>
                    <a:prstGeom prst="rect">
                      <a:avLst/>
                    </a:prstGeom>
                  </pic:spPr>
                </pic:pic>
              </a:graphicData>
            </a:graphic>
          </wp:inline>
        </w:drawing>
      </w:r>
    </w:p>
    <w:p w14:paraId="6100312F" w14:textId="10BE57AD" w:rsidR="006B5333" w:rsidRDefault="006B5333" w:rsidP="00C7581B">
      <w:pPr>
        <w:pStyle w:val="Textonotapie"/>
        <w:spacing w:before="120" w:after="120"/>
        <w:ind w:firstLine="0"/>
      </w:pPr>
      <w:r>
        <w:t>Fig. 2. Filtrado mediante la ecuación (1)</w:t>
      </w:r>
      <w:r w:rsidR="000A0DDB">
        <w:t xml:space="preserve"> del</w:t>
      </w:r>
      <w:r>
        <w:t xml:space="preserve"> </w:t>
      </w:r>
      <w:r w:rsidR="000A0DDB">
        <w:t xml:space="preserve">filtro inverso </w:t>
      </w:r>
      <w:r>
        <w:t xml:space="preserve">con valores </w:t>
      </w:r>
      <w:r w:rsidR="000A0DDB">
        <w:t xml:space="preserve">para el umbral </w:t>
      </w:r>
      <w:r>
        <w:t xml:space="preserve">n = </w:t>
      </w:r>
      <w:r w:rsidR="000A0DDB">
        <w:t>{0.001, 0.01, 0.05, 0.5}</w:t>
      </w:r>
    </w:p>
    <w:p w14:paraId="4C0408FE" w14:textId="2AA2E14C" w:rsidR="000A0DDB" w:rsidRDefault="000A0DDB" w:rsidP="000A0DDB">
      <w:pPr>
        <w:pStyle w:val="Ttulo2"/>
      </w:pPr>
      <w:r>
        <w:t>Filtro inverso con ruido</w:t>
      </w:r>
    </w:p>
    <w:p w14:paraId="22565DD8" w14:textId="59EAAC0D" w:rsidR="000A0DDB" w:rsidRDefault="000A0DDB" w:rsidP="00C7581B">
      <w:pPr>
        <w:pStyle w:val="Textonotapie"/>
        <w:spacing w:before="120" w:after="120"/>
        <w:ind w:firstLine="0"/>
      </w:pPr>
      <w:r w:rsidRPr="000A0DDB">
        <w:drawing>
          <wp:inline distT="0" distB="0" distL="0" distR="0" wp14:anchorId="1AD7524E" wp14:editId="03486FBB">
            <wp:extent cx="3166745" cy="1304192"/>
            <wp:effectExtent l="0" t="0" r="0" b="0"/>
            <wp:docPr id="572047457" name="Imagen 1" descr="Sitio web&#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047457" name="Imagen 1" descr="Sitio web&#10;&#10;Descripción generada automáticamente con confianza baja"/>
                    <pic:cNvPicPr/>
                  </pic:nvPicPr>
                  <pic:blipFill rotWithShape="1">
                    <a:blip r:embed="rId13"/>
                    <a:srcRect t="53108"/>
                    <a:stretch/>
                  </pic:blipFill>
                  <pic:spPr bwMode="auto">
                    <a:xfrm>
                      <a:off x="0" y="0"/>
                      <a:ext cx="3166745" cy="1304192"/>
                    </a:xfrm>
                    <a:prstGeom prst="rect">
                      <a:avLst/>
                    </a:prstGeom>
                    <a:ln>
                      <a:noFill/>
                    </a:ln>
                    <a:extLst>
                      <a:ext uri="{53640926-AAD7-44D8-BBD7-CCE9431645EC}">
                        <a14:shadowObscured xmlns:a14="http://schemas.microsoft.com/office/drawing/2010/main"/>
                      </a:ext>
                    </a:extLst>
                  </pic:spPr>
                </pic:pic>
              </a:graphicData>
            </a:graphic>
          </wp:inline>
        </w:drawing>
      </w:r>
    </w:p>
    <w:p w14:paraId="6D1ECD59" w14:textId="55274331" w:rsidR="006B5333" w:rsidRDefault="000A0DDB" w:rsidP="00C7581B">
      <w:pPr>
        <w:pStyle w:val="Textonotapie"/>
        <w:spacing w:before="120" w:after="120"/>
        <w:ind w:firstLine="0"/>
      </w:pPr>
      <w:r>
        <w:t xml:space="preserve">Fig. 3. </w:t>
      </w:r>
      <w:r>
        <w:t>Modificación de la imagen con un filtro H como filtro de movimiento</w:t>
      </w:r>
      <w:r w:rsidR="00880F31">
        <w:t xml:space="preserve"> y adicionada con ruido gaussiano con parámetros de media 0 y varianza 0.0001</w:t>
      </w:r>
    </w:p>
    <w:p w14:paraId="4802D69E" w14:textId="059AB18D" w:rsidR="00880F31" w:rsidRDefault="00880F31" w:rsidP="00C7581B">
      <w:pPr>
        <w:pStyle w:val="Textonotapie"/>
        <w:spacing w:before="120" w:after="120"/>
        <w:ind w:firstLine="0"/>
      </w:pPr>
      <w:r w:rsidRPr="00880F31">
        <w:drawing>
          <wp:inline distT="0" distB="0" distL="0" distR="0" wp14:anchorId="1A9A187C" wp14:editId="04515C74">
            <wp:extent cx="3166745" cy="2776855"/>
            <wp:effectExtent l="0" t="0" r="0" b="4445"/>
            <wp:docPr id="1056072000" name="Imagen 1" descr="Código Q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072000" name="Imagen 1" descr="Código QR&#10;&#10;Descripción generada automáticamente"/>
                    <pic:cNvPicPr/>
                  </pic:nvPicPr>
                  <pic:blipFill>
                    <a:blip r:embed="rId14"/>
                    <a:stretch>
                      <a:fillRect/>
                    </a:stretch>
                  </pic:blipFill>
                  <pic:spPr>
                    <a:xfrm>
                      <a:off x="0" y="0"/>
                      <a:ext cx="3166745" cy="2776855"/>
                    </a:xfrm>
                    <a:prstGeom prst="rect">
                      <a:avLst/>
                    </a:prstGeom>
                  </pic:spPr>
                </pic:pic>
              </a:graphicData>
            </a:graphic>
          </wp:inline>
        </w:drawing>
      </w:r>
    </w:p>
    <w:p w14:paraId="69CF4924" w14:textId="1E1CF038" w:rsidR="000A0DDB" w:rsidRDefault="00880F31" w:rsidP="00C7581B">
      <w:pPr>
        <w:pStyle w:val="Textonotapie"/>
        <w:spacing w:before="120" w:after="120"/>
        <w:ind w:firstLine="0"/>
      </w:pPr>
      <w:r>
        <w:t xml:space="preserve">Fig. 4. </w:t>
      </w:r>
      <w:r>
        <w:t>Filtrado mediante la ecuación (1) del filtro inverso con valores para el umbral n = {0.001, 0.01, 0.05, 0.5}</w:t>
      </w:r>
      <w:r>
        <w:t xml:space="preserve"> pero hecha sobre una imagen con filtro gaussiano por lo que se </w:t>
      </w:r>
      <w:r w:rsidR="00F82B48">
        <w:t>logra apreciar el ruido gaussiano al hacer el filtrado de la imagen con el filtro inverso.</w:t>
      </w:r>
    </w:p>
    <w:p w14:paraId="3F1081D6" w14:textId="071DF033" w:rsidR="000A0DDB" w:rsidRDefault="00F82B48" w:rsidP="00FB675E">
      <w:pPr>
        <w:pStyle w:val="Ttulo2"/>
      </w:pPr>
      <w:r>
        <w:lastRenderedPageBreak/>
        <w:t>Filtro Wiener</w:t>
      </w:r>
    </w:p>
    <w:p w14:paraId="15128D83" w14:textId="2C1F2E7F" w:rsidR="00F82B48" w:rsidRDefault="00FB675E" w:rsidP="00C7581B">
      <w:pPr>
        <w:pStyle w:val="Textonotapie"/>
        <w:spacing w:before="120" w:after="120"/>
        <w:ind w:firstLine="0"/>
      </w:pPr>
      <w:r w:rsidRPr="00FB675E">
        <w:drawing>
          <wp:inline distT="0" distB="0" distL="0" distR="0" wp14:anchorId="43477AE7" wp14:editId="3C668CA1">
            <wp:extent cx="3166745" cy="507365"/>
            <wp:effectExtent l="0" t="0" r="0" b="6985"/>
            <wp:docPr id="1687907294" name="Imagen 1" descr="Forma, Cuadra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07294" name="Imagen 1" descr="Forma, Cuadrado&#10;&#10;Descripción generada automáticamente"/>
                    <pic:cNvPicPr/>
                  </pic:nvPicPr>
                  <pic:blipFill>
                    <a:blip r:embed="rId15"/>
                    <a:stretch>
                      <a:fillRect/>
                    </a:stretch>
                  </pic:blipFill>
                  <pic:spPr>
                    <a:xfrm>
                      <a:off x="0" y="0"/>
                      <a:ext cx="3166745" cy="507365"/>
                    </a:xfrm>
                    <a:prstGeom prst="rect">
                      <a:avLst/>
                    </a:prstGeom>
                  </pic:spPr>
                </pic:pic>
              </a:graphicData>
            </a:graphic>
          </wp:inline>
        </w:drawing>
      </w:r>
    </w:p>
    <w:p w14:paraId="195D58B9" w14:textId="2A407AD1" w:rsidR="000A0DDB" w:rsidRPr="00C67837" w:rsidRDefault="00F82B48" w:rsidP="00C7581B">
      <w:pPr>
        <w:pStyle w:val="Textonotapie"/>
        <w:spacing w:before="120" w:after="120"/>
        <w:ind w:firstLine="0"/>
      </w:pPr>
      <w:r>
        <w:t>Fig. 5. Filtro Wiener para la imagen emborronada</w:t>
      </w:r>
    </w:p>
    <w:p w14:paraId="55F0A549" w14:textId="77777777" w:rsidR="00D30023" w:rsidRDefault="001803D0" w:rsidP="00D30023">
      <w:pPr>
        <w:pStyle w:val="Ttulo1"/>
      </w:pPr>
      <w:r w:rsidRPr="00C67837">
        <w:t>Conclusiones</w:t>
      </w:r>
    </w:p>
    <w:p w14:paraId="0C01D271" w14:textId="77777777" w:rsidR="00777286" w:rsidRDefault="00777286" w:rsidP="00777286"/>
    <w:p w14:paraId="10FA1D62" w14:textId="77777777" w:rsidR="00FB675E" w:rsidRDefault="00FB675E" w:rsidP="00FB675E">
      <w:pPr>
        <w:ind w:firstLine="204"/>
        <w:jc w:val="both"/>
      </w:pPr>
      <w:r>
        <w:t>En la exploración de los métodos de reconstrucción de imágenes en el dominio de Fourier, el filtro inverso emerge como un director de orquesta, descomponiendo y reconstruyendo imágenes con precisión. Sin embargo, su destreza se ve desafiada al enfrentarse al ruido gaussiano, un obstáculo que puede resistirse a su intento de restauración, a veces incluso amplificando la interferencia no deseada.</w:t>
      </w:r>
    </w:p>
    <w:p w14:paraId="6645EF86" w14:textId="77777777" w:rsidR="00FB675E" w:rsidRDefault="00FB675E" w:rsidP="00FB675E">
      <w:pPr>
        <w:ind w:firstLine="204"/>
        <w:jc w:val="both"/>
      </w:pPr>
    </w:p>
    <w:p w14:paraId="2402C6FE" w14:textId="77777777" w:rsidR="00FB675E" w:rsidRDefault="00FB675E" w:rsidP="00FB675E">
      <w:pPr>
        <w:ind w:firstLine="204"/>
        <w:jc w:val="both"/>
      </w:pPr>
      <w:r>
        <w:t>En este escenario de dualidad entre claridad y discordia visual, el filtro inverso para eliminar el ruido gaussiano se presenta como una herramienta ambivalente. Aunque busca desentrañar la melodía original, la presencia persistente del ruido gaussiano plantea interrogantes sobre la capacidad completa de este método para lograr una reconstrucción libre de interferencias.</w:t>
      </w:r>
    </w:p>
    <w:p w14:paraId="1998B38D" w14:textId="77777777" w:rsidR="00FB675E" w:rsidRDefault="00FB675E" w:rsidP="00FB675E">
      <w:pPr>
        <w:ind w:firstLine="204"/>
        <w:jc w:val="both"/>
      </w:pPr>
    </w:p>
    <w:p w14:paraId="122CE152" w14:textId="77777777" w:rsidR="00FB675E" w:rsidRDefault="00FB675E" w:rsidP="00FB675E">
      <w:pPr>
        <w:ind w:firstLine="204"/>
        <w:jc w:val="both"/>
      </w:pPr>
      <w:r>
        <w:t>En contraste, el filtro Wiener se destaca como un maestro adaptable en la restauración visual. Su enfoque estadístico y capacidad para ajustarse a las características específicas del ruido y la distorsión hacen de este método una opción valiosa. Al considerar la relación señal-ruido de cada componente en el dominio de Fourier, el filtro Wiener busca no solo deshacer las distorsiones, sino también minimizar la amplificación del ruido, equilibrando así la restauración de la imagen.</w:t>
      </w:r>
    </w:p>
    <w:p w14:paraId="5ECCCA00" w14:textId="77777777" w:rsidR="00FB675E" w:rsidRDefault="00FB675E" w:rsidP="00FB675E">
      <w:pPr>
        <w:ind w:firstLine="204"/>
        <w:jc w:val="both"/>
      </w:pPr>
    </w:p>
    <w:p w14:paraId="6977D15D" w14:textId="74EBA9B9" w:rsidR="00777286" w:rsidRDefault="00FB675E" w:rsidP="00FB675E">
      <w:pPr>
        <w:ind w:firstLine="204"/>
        <w:jc w:val="both"/>
      </w:pPr>
      <w:r>
        <w:t>En conclusión, estos métodos, cada uno con su singular enfoque, arrojan luz sobre la complejidad y desafíos de la reconstrucción de imágenes en el dominio de Fourier. Mientras el filtro inverso revela su magia al descomponer y reconstruir, la presencia del ruido gaussiano plantea preguntas sobre su capacidad total. El filtro Wiener, por otro lado, se erige como un líder adaptativo, ofreciendo una solución equilibrada al desafío constante de preservar la calidad visual en entornos afectados por distorsiones y ruido. En conjunto, estos métodos reflejan el continuo esfuerzo por desvelar la verdad visual oculta en las complejidades de las imágenes afectadas</w:t>
      </w:r>
      <w:r w:rsidR="00777286">
        <w:t>.</w:t>
      </w:r>
    </w:p>
    <w:p w14:paraId="34A7D366" w14:textId="77777777" w:rsidR="00777286" w:rsidRPr="00777286" w:rsidRDefault="00777286" w:rsidP="00777286"/>
    <w:p w14:paraId="2565B823" w14:textId="77777777" w:rsidR="00E97402" w:rsidRPr="00C67837" w:rsidRDefault="001803D0" w:rsidP="00D515DF">
      <w:pPr>
        <w:pStyle w:val="ReferenceHead"/>
      </w:pPr>
      <w:r w:rsidRPr="00C67837">
        <w:t>Referencias</w:t>
      </w:r>
    </w:p>
    <w:p w14:paraId="4A55E683" w14:textId="77777777" w:rsidR="00AE428C" w:rsidRPr="00AE428C" w:rsidRDefault="00AE428C" w:rsidP="00AE428C">
      <w:pPr>
        <w:numPr>
          <w:ilvl w:val="0"/>
          <w:numId w:val="19"/>
        </w:numPr>
        <w:spacing w:line="235" w:lineRule="auto"/>
        <w:jc w:val="both"/>
        <w:rPr>
          <w:sz w:val="16"/>
          <w:szCs w:val="16"/>
          <w:lang w:val="en-GB"/>
        </w:rPr>
      </w:pPr>
      <w:r w:rsidRPr="00AE428C">
        <w:rPr>
          <w:sz w:val="16"/>
          <w:szCs w:val="16"/>
          <w:lang w:val="en-GB"/>
        </w:rPr>
        <w:t xml:space="preserve">G. C. Rafael, W. E. Richard “Digital Image Processing”, 3rd ed. vol. 1, </w:t>
      </w:r>
    </w:p>
    <w:p w14:paraId="5C791A96" w14:textId="77777777" w:rsidR="00E97402" w:rsidRPr="00AE428C" w:rsidRDefault="00AE428C" w:rsidP="00AE428C">
      <w:pPr>
        <w:spacing w:line="235" w:lineRule="auto"/>
        <w:ind w:left="360"/>
        <w:jc w:val="both"/>
        <w:rPr>
          <w:sz w:val="16"/>
          <w:szCs w:val="16"/>
          <w:lang w:val="en-GB"/>
        </w:rPr>
      </w:pPr>
      <w:r w:rsidRPr="00AE428C">
        <w:rPr>
          <w:sz w:val="16"/>
          <w:szCs w:val="16"/>
          <w:lang w:val="en-GB"/>
        </w:rPr>
        <w:t>New Jersey: Pearson Prentice Hall, 2008, pp. 7–36.</w:t>
      </w:r>
    </w:p>
    <w:sectPr w:rsidR="00E97402" w:rsidRPr="00AE428C" w:rsidSect="00E16D4C">
      <w:headerReference w:type="default" r:id="rId16"/>
      <w:pgSz w:w="11907" w:h="16840" w:code="9"/>
      <w:pgMar w:top="1066" w:right="822" w:bottom="1860" w:left="822" w:header="567" w:footer="567"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E5507" w14:textId="77777777" w:rsidR="0042593A" w:rsidRPr="00C67837" w:rsidRDefault="0042593A">
      <w:r w:rsidRPr="00C67837">
        <w:separator/>
      </w:r>
    </w:p>
  </w:endnote>
  <w:endnote w:type="continuationSeparator" w:id="0">
    <w:p w14:paraId="0C95582D" w14:textId="77777777" w:rsidR="0042593A" w:rsidRPr="00C67837" w:rsidRDefault="0042593A">
      <w:r w:rsidRPr="00C6783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altName w:val="Courier New"/>
    <w:charset w:val="00"/>
    <w:family w:val="auto"/>
    <w:pitch w:val="variable"/>
    <w:sig w:usb0="03000000"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6E453" w14:textId="77777777" w:rsidR="0042593A" w:rsidRPr="00C67837" w:rsidRDefault="0042593A"/>
  </w:footnote>
  <w:footnote w:type="continuationSeparator" w:id="0">
    <w:p w14:paraId="51995E87" w14:textId="77777777" w:rsidR="0042593A" w:rsidRPr="00C67837" w:rsidRDefault="0042593A">
      <w:r w:rsidRPr="00C67837">
        <w:continuationSeparator/>
      </w:r>
    </w:p>
  </w:footnote>
  <w:footnote w:id="1">
    <w:p w14:paraId="1BB3C1E2" w14:textId="4E189B29" w:rsidR="006F6331" w:rsidRPr="004F5F20" w:rsidRDefault="004F5F20" w:rsidP="001134F4">
      <w:pPr>
        <w:pStyle w:val="Textonotapie"/>
        <w:ind w:firstLine="204"/>
      </w:pPr>
      <w:r w:rsidRPr="00C67837">
        <w:t xml:space="preserve">* </w:t>
      </w:r>
      <w:r w:rsidR="005B3B0C" w:rsidRPr="00C67837">
        <w:t>Instituto Politécnico Nacional</w:t>
      </w:r>
      <w:r w:rsidRPr="00C67837">
        <w:t xml:space="preserve"> </w:t>
      </w:r>
      <w:r w:rsidR="005B3B0C" w:rsidRPr="00C67837">
        <w:t>IPN, Sección de Estudios de Posgrado e Investigación</w:t>
      </w:r>
      <w:r w:rsidRPr="00C67837">
        <w:t>,</w:t>
      </w:r>
      <w:r w:rsidR="005B3B0C" w:rsidRPr="00C67837">
        <w:t xml:space="preserve"> ESIME Culhuacán,</w:t>
      </w:r>
      <w:r w:rsidRPr="00C67837">
        <w:t xml:space="preserve"> </w:t>
      </w:r>
      <w:r w:rsidR="005B3B0C" w:rsidRPr="00C67837">
        <w:t xml:space="preserve">Maestría en </w:t>
      </w:r>
      <w:r w:rsidR="00C67837">
        <w:t>ciencias de Ingeniería en Microelectrónica</w:t>
      </w:r>
      <w:r w:rsidRPr="00C67837">
        <w:t xml:space="preserve">, Procesamiento de Imágenes, Prácticas de Laboratorio, </w:t>
      </w:r>
      <w:r w:rsidR="006F6331" w:rsidRPr="00C67837">
        <w:t>20</w:t>
      </w:r>
      <w:r w:rsidR="005571C8">
        <w:t>23</w:t>
      </w:r>
      <w:r w:rsidR="006F6331" w:rsidRPr="00C67837">
        <w:t xml:space="preserve">. </w:t>
      </w:r>
      <w:r w:rsidR="00EF6D16" w:rsidRPr="00C67837">
        <w:t>(e-</w:t>
      </w:r>
      <w:proofErr w:type="spellStart"/>
      <w:r w:rsidR="00EF6D16" w:rsidRPr="00C67837">
        <w:t>mail</w:t>
      </w:r>
      <w:r w:rsidR="00C67837">
        <w:t>l</w:t>
      </w:r>
      <w:proofErr w:type="spellEnd"/>
      <w:r w:rsidR="00C67837">
        <w:t>: rfloresa1900@alumno.ipn.mx</w:t>
      </w:r>
      <w:r w:rsidR="006F6331" w:rsidRPr="00C67837">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BE25A" w14:textId="77777777" w:rsidR="006F6331" w:rsidRPr="00C67837" w:rsidRDefault="006F6331">
    <w:pPr>
      <w:ind w:right="360"/>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FB"/>
    <w:multiLevelType w:val="multilevel"/>
    <w:tmpl w:val="2E085744"/>
    <w:lvl w:ilvl="0">
      <w:start w:val="1"/>
      <w:numFmt w:val="upperRoman"/>
      <w:pStyle w:val="Ttulo1"/>
      <w:lvlText w:val="%1."/>
      <w:legacy w:legacy="1" w:legacySpace="144" w:legacyIndent="144"/>
      <w:lvlJc w:val="left"/>
    </w:lvl>
    <w:lvl w:ilvl="1">
      <w:start w:val="1"/>
      <w:numFmt w:val="upperLetter"/>
      <w:pStyle w:val="Ttulo2"/>
      <w:lvlText w:val="%2."/>
      <w:legacy w:legacy="1" w:legacySpace="144" w:legacyIndent="144"/>
      <w:lvlJc w:val="left"/>
    </w:lvl>
    <w:lvl w:ilvl="2">
      <w:start w:val="1"/>
      <w:numFmt w:val="decimal"/>
      <w:pStyle w:val="Ttulo3"/>
      <w:lvlText w:val="%3)"/>
      <w:legacy w:legacy="1" w:legacySpace="144" w:legacyIndent="144"/>
      <w:lvlJc w:val="left"/>
    </w:lvl>
    <w:lvl w:ilvl="3">
      <w:start w:val="1"/>
      <w:numFmt w:val="lowerLetter"/>
      <w:pStyle w:val="Ttulo4"/>
      <w:lvlText w:val="%4)"/>
      <w:legacy w:legacy="1" w:legacySpace="0" w:legacyIndent="720"/>
      <w:lvlJc w:val="left"/>
      <w:pPr>
        <w:ind w:left="1152" w:hanging="720"/>
      </w:pPr>
    </w:lvl>
    <w:lvl w:ilvl="4">
      <w:start w:val="1"/>
      <w:numFmt w:val="decimal"/>
      <w:pStyle w:val="Ttulo5"/>
      <w:lvlText w:val="(%5)"/>
      <w:legacy w:legacy="1" w:legacySpace="0" w:legacyIndent="720"/>
      <w:lvlJc w:val="left"/>
      <w:pPr>
        <w:ind w:left="1872" w:hanging="720"/>
      </w:pPr>
    </w:lvl>
    <w:lvl w:ilvl="5">
      <w:start w:val="1"/>
      <w:numFmt w:val="lowerLetter"/>
      <w:pStyle w:val="Ttulo6"/>
      <w:lvlText w:val="(%6)"/>
      <w:legacy w:legacy="1" w:legacySpace="0" w:legacyIndent="720"/>
      <w:lvlJc w:val="left"/>
      <w:pPr>
        <w:ind w:left="2592" w:hanging="720"/>
      </w:pPr>
    </w:lvl>
    <w:lvl w:ilvl="6">
      <w:start w:val="1"/>
      <w:numFmt w:val="lowerRoman"/>
      <w:pStyle w:val="Ttulo7"/>
      <w:lvlText w:val="(%7)"/>
      <w:legacy w:legacy="1" w:legacySpace="0" w:legacyIndent="720"/>
      <w:lvlJc w:val="left"/>
      <w:pPr>
        <w:ind w:left="3312" w:hanging="720"/>
      </w:pPr>
    </w:lvl>
    <w:lvl w:ilvl="7">
      <w:start w:val="1"/>
      <w:numFmt w:val="lowerLetter"/>
      <w:pStyle w:val="Ttulo8"/>
      <w:lvlText w:val="(%8)"/>
      <w:legacy w:legacy="1" w:legacySpace="0" w:legacyIndent="720"/>
      <w:lvlJc w:val="left"/>
      <w:pPr>
        <w:ind w:left="4032" w:hanging="720"/>
      </w:pPr>
    </w:lvl>
    <w:lvl w:ilvl="8">
      <w:start w:val="1"/>
      <w:numFmt w:val="lowerRoman"/>
      <w:pStyle w:val="Ttulo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6BBED5B0"/>
    <w:lvl w:ilvl="0">
      <w:start w:val="1"/>
      <w:numFmt w:val="decimal"/>
      <w:lvlText w:val="%1)"/>
      <w:lvlJc w:val="left"/>
      <w:pPr>
        <w:tabs>
          <w:tab w:val="num" w:pos="561"/>
        </w:tabs>
        <w:ind w:left="561" w:hanging="357"/>
      </w:pPr>
      <w:rPr>
        <w:rFonts w:hint="default"/>
      </w:r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7"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8"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0"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1"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1407531563">
    <w:abstractNumId w:val="0"/>
  </w:num>
  <w:num w:numId="2" w16cid:durableId="929392395">
    <w:abstractNumId w:val="4"/>
  </w:num>
  <w:num w:numId="3" w16cid:durableId="1755936318">
    <w:abstractNumId w:val="4"/>
    <w:lvlOverride w:ilvl="0">
      <w:lvl w:ilvl="0">
        <w:start w:val="1"/>
        <w:numFmt w:val="decimal"/>
        <w:lvlText w:val="%1."/>
        <w:legacy w:legacy="1" w:legacySpace="0" w:legacyIndent="360"/>
        <w:lvlJc w:val="left"/>
        <w:pPr>
          <w:ind w:left="360" w:hanging="360"/>
        </w:pPr>
      </w:lvl>
    </w:lvlOverride>
  </w:num>
  <w:num w:numId="4" w16cid:durableId="1840388792">
    <w:abstractNumId w:val="4"/>
    <w:lvlOverride w:ilvl="0">
      <w:lvl w:ilvl="0">
        <w:start w:val="1"/>
        <w:numFmt w:val="decimal"/>
        <w:lvlText w:val="%1."/>
        <w:legacy w:legacy="1" w:legacySpace="0" w:legacyIndent="360"/>
        <w:lvlJc w:val="left"/>
        <w:pPr>
          <w:ind w:left="360" w:hanging="360"/>
        </w:pPr>
      </w:lvl>
    </w:lvlOverride>
  </w:num>
  <w:num w:numId="5" w16cid:durableId="1159734056">
    <w:abstractNumId w:val="4"/>
    <w:lvlOverride w:ilvl="0">
      <w:lvl w:ilvl="0">
        <w:start w:val="1"/>
        <w:numFmt w:val="decimal"/>
        <w:lvlText w:val="%1."/>
        <w:legacy w:legacy="1" w:legacySpace="0" w:legacyIndent="360"/>
        <w:lvlJc w:val="left"/>
        <w:pPr>
          <w:ind w:left="360" w:hanging="360"/>
        </w:pPr>
      </w:lvl>
    </w:lvlOverride>
  </w:num>
  <w:num w:numId="6" w16cid:durableId="2121097641">
    <w:abstractNumId w:val="7"/>
  </w:num>
  <w:num w:numId="7" w16cid:durableId="1466774750">
    <w:abstractNumId w:val="7"/>
    <w:lvlOverride w:ilvl="0">
      <w:lvl w:ilvl="0">
        <w:start w:val="1"/>
        <w:numFmt w:val="decimal"/>
        <w:lvlText w:val="%1."/>
        <w:legacy w:legacy="1" w:legacySpace="0" w:legacyIndent="360"/>
        <w:lvlJc w:val="left"/>
        <w:pPr>
          <w:ind w:left="360" w:hanging="360"/>
        </w:pPr>
      </w:lvl>
    </w:lvlOverride>
  </w:num>
  <w:num w:numId="8" w16cid:durableId="1957566596">
    <w:abstractNumId w:val="7"/>
    <w:lvlOverride w:ilvl="0">
      <w:lvl w:ilvl="0">
        <w:start w:val="1"/>
        <w:numFmt w:val="decimal"/>
        <w:lvlText w:val="%1."/>
        <w:legacy w:legacy="1" w:legacySpace="0" w:legacyIndent="360"/>
        <w:lvlJc w:val="left"/>
        <w:pPr>
          <w:ind w:left="360" w:hanging="360"/>
        </w:pPr>
      </w:lvl>
    </w:lvlOverride>
  </w:num>
  <w:num w:numId="9" w16cid:durableId="740562595">
    <w:abstractNumId w:val="7"/>
    <w:lvlOverride w:ilvl="0">
      <w:lvl w:ilvl="0">
        <w:start w:val="1"/>
        <w:numFmt w:val="decimal"/>
        <w:lvlText w:val="%1."/>
        <w:legacy w:legacy="1" w:legacySpace="0" w:legacyIndent="360"/>
        <w:lvlJc w:val="left"/>
        <w:pPr>
          <w:ind w:left="360" w:hanging="360"/>
        </w:pPr>
      </w:lvl>
    </w:lvlOverride>
  </w:num>
  <w:num w:numId="10" w16cid:durableId="413209218">
    <w:abstractNumId w:val="7"/>
    <w:lvlOverride w:ilvl="0">
      <w:lvl w:ilvl="0">
        <w:start w:val="1"/>
        <w:numFmt w:val="decimal"/>
        <w:lvlText w:val="%1."/>
        <w:legacy w:legacy="1" w:legacySpace="0" w:legacyIndent="360"/>
        <w:lvlJc w:val="left"/>
        <w:pPr>
          <w:ind w:left="360" w:hanging="360"/>
        </w:pPr>
      </w:lvl>
    </w:lvlOverride>
  </w:num>
  <w:num w:numId="11" w16cid:durableId="1227187053">
    <w:abstractNumId w:val="7"/>
    <w:lvlOverride w:ilvl="0">
      <w:lvl w:ilvl="0">
        <w:start w:val="1"/>
        <w:numFmt w:val="decimal"/>
        <w:lvlText w:val="%1."/>
        <w:legacy w:legacy="1" w:legacySpace="0" w:legacyIndent="360"/>
        <w:lvlJc w:val="left"/>
        <w:pPr>
          <w:ind w:left="360" w:hanging="360"/>
        </w:pPr>
      </w:lvl>
    </w:lvlOverride>
  </w:num>
  <w:num w:numId="12" w16cid:durableId="385110839">
    <w:abstractNumId w:val="5"/>
  </w:num>
  <w:num w:numId="13" w16cid:durableId="767196641">
    <w:abstractNumId w:val="1"/>
  </w:num>
  <w:num w:numId="14" w16cid:durableId="1658419629">
    <w:abstractNumId w:val="9"/>
  </w:num>
  <w:num w:numId="15" w16cid:durableId="762603367">
    <w:abstractNumId w:val="8"/>
  </w:num>
  <w:num w:numId="16" w16cid:durableId="847601340">
    <w:abstractNumId w:val="11"/>
  </w:num>
  <w:num w:numId="17" w16cid:durableId="784882118">
    <w:abstractNumId w:val="3"/>
  </w:num>
  <w:num w:numId="18" w16cid:durableId="1188523487">
    <w:abstractNumId w:val="2"/>
  </w:num>
  <w:num w:numId="19" w16cid:durableId="1232472051">
    <w:abstractNumId w:val="10"/>
  </w:num>
  <w:num w:numId="20" w16cid:durableId="897328937">
    <w:abstractNumId w:val="6"/>
  </w:num>
  <w:num w:numId="21" w16cid:durableId="379133582">
    <w:abstractNumId w:val="0"/>
  </w:num>
  <w:num w:numId="22" w16cid:durableId="1806701844">
    <w:abstractNumId w:val="0"/>
  </w:num>
  <w:num w:numId="23" w16cid:durableId="14606127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691808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906159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59935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4"/>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bG0NLKwsDA0NzFX0lEKTi0uzszPAykwrAUAKEWW7SwAAAA="/>
  </w:docVars>
  <w:rsids>
    <w:rsidRoot w:val="0091035B"/>
    <w:rsid w:val="00010EC8"/>
    <w:rsid w:val="00037B83"/>
    <w:rsid w:val="000541DF"/>
    <w:rsid w:val="00057A0A"/>
    <w:rsid w:val="00080B5C"/>
    <w:rsid w:val="00090F8B"/>
    <w:rsid w:val="00096860"/>
    <w:rsid w:val="000A0DDB"/>
    <w:rsid w:val="000A1838"/>
    <w:rsid w:val="000C0E97"/>
    <w:rsid w:val="000C6CC4"/>
    <w:rsid w:val="00106BA8"/>
    <w:rsid w:val="001134F4"/>
    <w:rsid w:val="00144E72"/>
    <w:rsid w:val="00153534"/>
    <w:rsid w:val="0015628A"/>
    <w:rsid w:val="001718AD"/>
    <w:rsid w:val="00172856"/>
    <w:rsid w:val="00172AA2"/>
    <w:rsid w:val="001803D0"/>
    <w:rsid w:val="00183013"/>
    <w:rsid w:val="00193990"/>
    <w:rsid w:val="001F1CAC"/>
    <w:rsid w:val="00200D56"/>
    <w:rsid w:val="00210A2E"/>
    <w:rsid w:val="00213295"/>
    <w:rsid w:val="0023192C"/>
    <w:rsid w:val="002434A1"/>
    <w:rsid w:val="0026152A"/>
    <w:rsid w:val="00293029"/>
    <w:rsid w:val="002C38DC"/>
    <w:rsid w:val="002E4EB7"/>
    <w:rsid w:val="00320ED9"/>
    <w:rsid w:val="00341A73"/>
    <w:rsid w:val="00342041"/>
    <w:rsid w:val="003540A4"/>
    <w:rsid w:val="00360269"/>
    <w:rsid w:val="00360AA1"/>
    <w:rsid w:val="00366589"/>
    <w:rsid w:val="003F2B6D"/>
    <w:rsid w:val="004224F1"/>
    <w:rsid w:val="0042593A"/>
    <w:rsid w:val="004278D4"/>
    <w:rsid w:val="0043144F"/>
    <w:rsid w:val="00431BFA"/>
    <w:rsid w:val="004438AB"/>
    <w:rsid w:val="004462BB"/>
    <w:rsid w:val="004631BC"/>
    <w:rsid w:val="00465517"/>
    <w:rsid w:val="0047116E"/>
    <w:rsid w:val="004836AB"/>
    <w:rsid w:val="004B359E"/>
    <w:rsid w:val="004B6E68"/>
    <w:rsid w:val="004C1E16"/>
    <w:rsid w:val="004D07B8"/>
    <w:rsid w:val="004F5F20"/>
    <w:rsid w:val="00513F4C"/>
    <w:rsid w:val="005571C8"/>
    <w:rsid w:val="005718A8"/>
    <w:rsid w:val="005A1832"/>
    <w:rsid w:val="005A2A15"/>
    <w:rsid w:val="005B3B0C"/>
    <w:rsid w:val="005B3C91"/>
    <w:rsid w:val="00612986"/>
    <w:rsid w:val="00625E96"/>
    <w:rsid w:val="0066087B"/>
    <w:rsid w:val="00660939"/>
    <w:rsid w:val="006920C3"/>
    <w:rsid w:val="006A3A81"/>
    <w:rsid w:val="006B5333"/>
    <w:rsid w:val="006D6DBE"/>
    <w:rsid w:val="006F61B8"/>
    <w:rsid w:val="006F6331"/>
    <w:rsid w:val="00711A6A"/>
    <w:rsid w:val="0072365A"/>
    <w:rsid w:val="00771687"/>
    <w:rsid w:val="00771DC3"/>
    <w:rsid w:val="00774DFB"/>
    <w:rsid w:val="00777286"/>
    <w:rsid w:val="007823A6"/>
    <w:rsid w:val="00785BDD"/>
    <w:rsid w:val="00787391"/>
    <w:rsid w:val="007C4336"/>
    <w:rsid w:val="007D4B76"/>
    <w:rsid w:val="007F4C07"/>
    <w:rsid w:val="00811C52"/>
    <w:rsid w:val="00813999"/>
    <w:rsid w:val="008245E1"/>
    <w:rsid w:val="00836B96"/>
    <w:rsid w:val="00840A32"/>
    <w:rsid w:val="00854C8B"/>
    <w:rsid w:val="008741E0"/>
    <w:rsid w:val="0087792E"/>
    <w:rsid w:val="00880F31"/>
    <w:rsid w:val="008D575D"/>
    <w:rsid w:val="0091035B"/>
    <w:rsid w:val="0094634A"/>
    <w:rsid w:val="0096272C"/>
    <w:rsid w:val="009645BB"/>
    <w:rsid w:val="00993CF2"/>
    <w:rsid w:val="009A4AA4"/>
    <w:rsid w:val="009B1832"/>
    <w:rsid w:val="009E6E58"/>
    <w:rsid w:val="00A21FAD"/>
    <w:rsid w:val="00A40EE3"/>
    <w:rsid w:val="00A604E4"/>
    <w:rsid w:val="00AA6CCB"/>
    <w:rsid w:val="00AB19AB"/>
    <w:rsid w:val="00AC4AAB"/>
    <w:rsid w:val="00AE428C"/>
    <w:rsid w:val="00AF4ADF"/>
    <w:rsid w:val="00B82FE1"/>
    <w:rsid w:val="00B92610"/>
    <w:rsid w:val="00BA063D"/>
    <w:rsid w:val="00C06A6C"/>
    <w:rsid w:val="00C14D2B"/>
    <w:rsid w:val="00C668B5"/>
    <w:rsid w:val="00C67837"/>
    <w:rsid w:val="00C7581B"/>
    <w:rsid w:val="00C800EA"/>
    <w:rsid w:val="00C91408"/>
    <w:rsid w:val="00CA4583"/>
    <w:rsid w:val="00CB4B8D"/>
    <w:rsid w:val="00CD24D1"/>
    <w:rsid w:val="00CE686D"/>
    <w:rsid w:val="00D30023"/>
    <w:rsid w:val="00D515DF"/>
    <w:rsid w:val="00D544E8"/>
    <w:rsid w:val="00D56935"/>
    <w:rsid w:val="00D758C6"/>
    <w:rsid w:val="00DD2CD4"/>
    <w:rsid w:val="00DF2DDE"/>
    <w:rsid w:val="00E10467"/>
    <w:rsid w:val="00E16D4C"/>
    <w:rsid w:val="00E34D03"/>
    <w:rsid w:val="00E50DF6"/>
    <w:rsid w:val="00E546C2"/>
    <w:rsid w:val="00E57D90"/>
    <w:rsid w:val="00E76180"/>
    <w:rsid w:val="00E76A1B"/>
    <w:rsid w:val="00E97402"/>
    <w:rsid w:val="00EB7E87"/>
    <w:rsid w:val="00EF6D16"/>
    <w:rsid w:val="00F00140"/>
    <w:rsid w:val="00F22B41"/>
    <w:rsid w:val="00F24A5E"/>
    <w:rsid w:val="00F5724B"/>
    <w:rsid w:val="00F65266"/>
    <w:rsid w:val="00F7349B"/>
    <w:rsid w:val="00F82B48"/>
    <w:rsid w:val="00FB675E"/>
    <w:rsid w:val="00FF5EA2"/>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0D6C50"/>
  <w15:chartTrackingRefBased/>
  <w15:docId w15:val="{CB68AEAB-EFEC-4A02-965C-A4760B249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MX" w:eastAsia="es-MX"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Ttulo1">
    <w:name w:val="heading 1"/>
    <w:basedOn w:val="Normal"/>
    <w:next w:val="Normal"/>
    <w:qFormat/>
    <w:rsid w:val="00785BDD"/>
    <w:pPr>
      <w:keepNext/>
      <w:numPr>
        <w:numId w:val="1"/>
      </w:numPr>
      <w:spacing w:before="300" w:after="80"/>
      <w:jc w:val="center"/>
      <w:outlineLvl w:val="0"/>
    </w:pPr>
    <w:rPr>
      <w:smallCaps/>
      <w:kern w:val="28"/>
    </w:rPr>
  </w:style>
  <w:style w:type="paragraph" w:styleId="Ttulo2">
    <w:name w:val="heading 2"/>
    <w:basedOn w:val="Normal"/>
    <w:next w:val="Normal"/>
    <w:link w:val="Ttulo2Car"/>
    <w:qFormat/>
    <w:pPr>
      <w:keepNext/>
      <w:numPr>
        <w:ilvl w:val="1"/>
        <w:numId w:val="1"/>
      </w:numPr>
      <w:spacing w:before="120" w:after="60"/>
      <w:ind w:left="144"/>
      <w:outlineLvl w:val="1"/>
    </w:pPr>
    <w:rPr>
      <w:i/>
      <w:iCs/>
    </w:rPr>
  </w:style>
  <w:style w:type="paragraph" w:styleId="Ttulo3">
    <w:name w:val="heading 3"/>
    <w:basedOn w:val="Normal"/>
    <w:next w:val="Normal"/>
    <w:qFormat/>
    <w:pPr>
      <w:keepNext/>
      <w:numPr>
        <w:ilvl w:val="2"/>
        <w:numId w:val="1"/>
      </w:numPr>
      <w:ind w:left="288"/>
      <w:outlineLvl w:val="2"/>
    </w:pPr>
    <w:rPr>
      <w:i/>
      <w:iCs/>
    </w:rPr>
  </w:style>
  <w:style w:type="paragraph" w:styleId="Ttulo4">
    <w:name w:val="heading 4"/>
    <w:basedOn w:val="Normal"/>
    <w:next w:val="Normal"/>
    <w:qFormat/>
    <w:pPr>
      <w:keepNext/>
      <w:numPr>
        <w:ilvl w:val="3"/>
        <w:numId w:val="1"/>
      </w:numPr>
      <w:spacing w:before="240" w:after="60"/>
      <w:outlineLvl w:val="3"/>
    </w:pPr>
    <w:rPr>
      <w:i/>
      <w:iCs/>
      <w:sz w:val="18"/>
      <w:szCs w:val="18"/>
    </w:rPr>
  </w:style>
  <w:style w:type="paragraph" w:styleId="Ttulo5">
    <w:name w:val="heading 5"/>
    <w:basedOn w:val="Normal"/>
    <w:next w:val="Normal"/>
    <w:qFormat/>
    <w:pPr>
      <w:numPr>
        <w:ilvl w:val="4"/>
        <w:numId w:val="1"/>
      </w:numPr>
      <w:spacing w:before="240" w:after="60"/>
      <w:outlineLvl w:val="4"/>
    </w:pPr>
    <w:rPr>
      <w:sz w:val="18"/>
      <w:szCs w:val="18"/>
    </w:rPr>
  </w:style>
  <w:style w:type="paragraph" w:styleId="Ttulo6">
    <w:name w:val="heading 6"/>
    <w:basedOn w:val="Normal"/>
    <w:next w:val="Normal"/>
    <w:qFormat/>
    <w:pPr>
      <w:numPr>
        <w:ilvl w:val="5"/>
        <w:numId w:val="1"/>
      </w:numPr>
      <w:spacing w:before="240" w:after="60"/>
      <w:outlineLvl w:val="5"/>
    </w:pPr>
    <w:rPr>
      <w:i/>
      <w:iCs/>
      <w:sz w:val="16"/>
      <w:szCs w:val="16"/>
    </w:rPr>
  </w:style>
  <w:style w:type="paragraph" w:styleId="Ttulo7">
    <w:name w:val="heading 7"/>
    <w:basedOn w:val="Normal"/>
    <w:next w:val="Normal"/>
    <w:qFormat/>
    <w:pPr>
      <w:numPr>
        <w:ilvl w:val="6"/>
        <w:numId w:val="1"/>
      </w:numPr>
      <w:spacing w:before="240" w:after="60"/>
      <w:outlineLvl w:val="6"/>
    </w:pPr>
    <w:rPr>
      <w:sz w:val="16"/>
      <w:szCs w:val="16"/>
    </w:rPr>
  </w:style>
  <w:style w:type="paragraph" w:styleId="Ttulo8">
    <w:name w:val="heading 8"/>
    <w:basedOn w:val="Normal"/>
    <w:next w:val="Normal"/>
    <w:qFormat/>
    <w:pPr>
      <w:numPr>
        <w:ilvl w:val="7"/>
        <w:numId w:val="1"/>
      </w:numPr>
      <w:spacing w:before="240" w:after="60"/>
      <w:outlineLvl w:val="7"/>
    </w:pPr>
    <w:rPr>
      <w:i/>
      <w:iCs/>
      <w:sz w:val="16"/>
      <w:szCs w:val="16"/>
    </w:rPr>
  </w:style>
  <w:style w:type="paragraph" w:styleId="Ttulo9">
    <w:name w:val="heading 9"/>
    <w:basedOn w:val="Normal"/>
    <w:next w:val="Normal"/>
    <w:qFormat/>
    <w:pPr>
      <w:numPr>
        <w:ilvl w:val="8"/>
        <w:numId w:val="1"/>
      </w:numPr>
      <w:spacing w:before="240" w:after="60"/>
      <w:outlineLvl w:val="8"/>
    </w:pPr>
    <w:rPr>
      <w:sz w:val="16"/>
      <w:szCs w:val="1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tulo">
    <w:name w:val="Title"/>
    <w:basedOn w:val="Normal"/>
    <w:next w:val="Normal"/>
    <w:qFormat/>
    <w:pPr>
      <w:framePr w:w="9360" w:hSpace="187" w:vSpace="187" w:wrap="notBeside" w:vAnchor="text" w:hAnchor="page" w:xAlign="center" w:y="1"/>
      <w:jc w:val="center"/>
    </w:pPr>
    <w:rPr>
      <w:kern w:val="28"/>
      <w:sz w:val="48"/>
      <w:szCs w:val="48"/>
    </w:rPr>
  </w:style>
  <w:style w:type="paragraph" w:styleId="Textonotapie">
    <w:name w:val="footnote text"/>
    <w:basedOn w:val="Normal"/>
    <w:link w:val="TextonotapieC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Refdenotaalpie">
    <w:name w:val="footnote reference"/>
    <w:semiHidden/>
    <w:rPr>
      <w:vertAlign w:val="superscript"/>
    </w:rPr>
  </w:style>
  <w:style w:type="paragraph" w:styleId="Piedepgina">
    <w:name w:val="footer"/>
    <w:basedOn w:val="Normal"/>
    <w:pPr>
      <w:tabs>
        <w:tab w:val="center" w:pos="4320"/>
        <w:tab w:val="right" w:pos="8640"/>
      </w:tabs>
    </w:pPr>
  </w:style>
  <w:style w:type="paragraph" w:customStyle="1" w:styleId="Text">
    <w:name w:val="Text"/>
    <w:basedOn w:val="Normal"/>
    <w:rsid w:val="001134F4"/>
    <w:pPr>
      <w:widowControl w:val="0"/>
      <w:ind w:firstLine="204"/>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Ttulo1"/>
    <w:pPr>
      <w:numPr>
        <w:numId w:val="0"/>
      </w:numPr>
    </w:pPr>
  </w:style>
  <w:style w:type="paragraph" w:styleId="Encabezado">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ipervnculo">
    <w:name w:val="Hyperlink"/>
    <w:rPr>
      <w:color w:val="0000FF"/>
      <w:u w:val="single"/>
    </w:rPr>
  </w:style>
  <w:style w:type="character" w:styleId="Hipervnculovisitado">
    <w:name w:val="FollowedHyperlink"/>
    <w:rPr>
      <w:color w:val="800080"/>
      <w:u w:val="single"/>
    </w:rPr>
  </w:style>
  <w:style w:type="paragraph" w:styleId="Sangradetextonormal">
    <w:name w:val="Body Text Indent"/>
    <w:basedOn w:val="Normal"/>
    <w:pPr>
      <w:ind w:left="630" w:hanging="630"/>
    </w:pPr>
    <w:rPr>
      <w:szCs w:val="24"/>
    </w:rPr>
  </w:style>
  <w:style w:type="paragraph" w:styleId="Mapadeldocumento">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character" w:customStyle="1" w:styleId="Ttulo2Car">
    <w:name w:val="Título 2 Car"/>
    <w:link w:val="Ttulo2"/>
    <w:rsid w:val="001803D0"/>
    <w:rPr>
      <w:i/>
      <w:iCs/>
      <w:lang w:val="en-US" w:eastAsia="en-US"/>
    </w:rPr>
  </w:style>
  <w:style w:type="character" w:customStyle="1" w:styleId="TextonotapieCar">
    <w:name w:val="Texto nota pie Car"/>
    <w:link w:val="Textonotapie"/>
    <w:semiHidden/>
    <w:rsid w:val="00AE428C"/>
    <w:rPr>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6682">
      <w:bodyDiv w:val="1"/>
      <w:marLeft w:val="0"/>
      <w:marRight w:val="0"/>
      <w:marTop w:val="0"/>
      <w:marBottom w:val="0"/>
      <w:divBdr>
        <w:top w:val="none" w:sz="0" w:space="0" w:color="auto"/>
        <w:left w:val="none" w:sz="0" w:space="0" w:color="auto"/>
        <w:bottom w:val="none" w:sz="0" w:space="0" w:color="auto"/>
        <w:right w:val="none" w:sz="0" w:space="0" w:color="auto"/>
      </w:divBdr>
    </w:div>
    <w:div w:id="61877907">
      <w:bodyDiv w:val="1"/>
      <w:marLeft w:val="0"/>
      <w:marRight w:val="0"/>
      <w:marTop w:val="0"/>
      <w:marBottom w:val="0"/>
      <w:divBdr>
        <w:top w:val="none" w:sz="0" w:space="0" w:color="auto"/>
        <w:left w:val="none" w:sz="0" w:space="0" w:color="auto"/>
        <w:bottom w:val="none" w:sz="0" w:space="0" w:color="auto"/>
        <w:right w:val="none" w:sz="0" w:space="0" w:color="auto"/>
      </w:divBdr>
    </w:div>
    <w:div w:id="209650883">
      <w:bodyDiv w:val="1"/>
      <w:marLeft w:val="0"/>
      <w:marRight w:val="0"/>
      <w:marTop w:val="0"/>
      <w:marBottom w:val="0"/>
      <w:divBdr>
        <w:top w:val="none" w:sz="0" w:space="0" w:color="auto"/>
        <w:left w:val="none" w:sz="0" w:space="0" w:color="auto"/>
        <w:bottom w:val="none" w:sz="0" w:space="0" w:color="auto"/>
        <w:right w:val="none" w:sz="0" w:space="0" w:color="auto"/>
      </w:divBdr>
    </w:div>
    <w:div w:id="232549805">
      <w:bodyDiv w:val="1"/>
      <w:marLeft w:val="0"/>
      <w:marRight w:val="0"/>
      <w:marTop w:val="0"/>
      <w:marBottom w:val="0"/>
      <w:divBdr>
        <w:top w:val="none" w:sz="0" w:space="0" w:color="auto"/>
        <w:left w:val="none" w:sz="0" w:space="0" w:color="auto"/>
        <w:bottom w:val="none" w:sz="0" w:space="0" w:color="auto"/>
        <w:right w:val="none" w:sz="0" w:space="0" w:color="auto"/>
      </w:divBdr>
    </w:div>
    <w:div w:id="374044920">
      <w:bodyDiv w:val="1"/>
      <w:marLeft w:val="0"/>
      <w:marRight w:val="0"/>
      <w:marTop w:val="0"/>
      <w:marBottom w:val="0"/>
      <w:divBdr>
        <w:top w:val="none" w:sz="0" w:space="0" w:color="auto"/>
        <w:left w:val="none" w:sz="0" w:space="0" w:color="auto"/>
        <w:bottom w:val="none" w:sz="0" w:space="0" w:color="auto"/>
        <w:right w:val="none" w:sz="0" w:space="0" w:color="auto"/>
      </w:divBdr>
      <w:divsChild>
        <w:div w:id="83114412">
          <w:marLeft w:val="0"/>
          <w:marRight w:val="0"/>
          <w:marTop w:val="0"/>
          <w:marBottom w:val="0"/>
          <w:divBdr>
            <w:top w:val="none" w:sz="0" w:space="0" w:color="auto"/>
            <w:left w:val="none" w:sz="0" w:space="0" w:color="auto"/>
            <w:bottom w:val="none" w:sz="0" w:space="0" w:color="auto"/>
            <w:right w:val="none" w:sz="0" w:space="0" w:color="auto"/>
          </w:divBdr>
          <w:divsChild>
            <w:div w:id="1417286604">
              <w:marLeft w:val="0"/>
              <w:marRight w:val="0"/>
              <w:marTop w:val="0"/>
              <w:marBottom w:val="0"/>
              <w:divBdr>
                <w:top w:val="none" w:sz="0" w:space="0" w:color="auto"/>
                <w:left w:val="none" w:sz="0" w:space="0" w:color="auto"/>
                <w:bottom w:val="none" w:sz="0" w:space="0" w:color="auto"/>
                <w:right w:val="none" w:sz="0" w:space="0" w:color="auto"/>
              </w:divBdr>
              <w:divsChild>
                <w:div w:id="165132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432460">
      <w:bodyDiv w:val="1"/>
      <w:marLeft w:val="0"/>
      <w:marRight w:val="0"/>
      <w:marTop w:val="0"/>
      <w:marBottom w:val="0"/>
      <w:divBdr>
        <w:top w:val="none" w:sz="0" w:space="0" w:color="auto"/>
        <w:left w:val="none" w:sz="0" w:space="0" w:color="auto"/>
        <w:bottom w:val="none" w:sz="0" w:space="0" w:color="auto"/>
        <w:right w:val="none" w:sz="0" w:space="0" w:color="auto"/>
      </w:divBdr>
      <w:divsChild>
        <w:div w:id="1358779135">
          <w:marLeft w:val="0"/>
          <w:marRight w:val="0"/>
          <w:marTop w:val="0"/>
          <w:marBottom w:val="0"/>
          <w:divBdr>
            <w:top w:val="none" w:sz="0" w:space="0" w:color="auto"/>
            <w:left w:val="none" w:sz="0" w:space="0" w:color="auto"/>
            <w:bottom w:val="none" w:sz="0" w:space="0" w:color="auto"/>
            <w:right w:val="none" w:sz="0" w:space="0" w:color="auto"/>
          </w:divBdr>
          <w:divsChild>
            <w:div w:id="1199974305">
              <w:marLeft w:val="0"/>
              <w:marRight w:val="0"/>
              <w:marTop w:val="0"/>
              <w:marBottom w:val="0"/>
              <w:divBdr>
                <w:top w:val="none" w:sz="0" w:space="0" w:color="auto"/>
                <w:left w:val="none" w:sz="0" w:space="0" w:color="auto"/>
                <w:bottom w:val="none" w:sz="0" w:space="0" w:color="auto"/>
                <w:right w:val="none" w:sz="0" w:space="0" w:color="auto"/>
              </w:divBdr>
              <w:divsChild>
                <w:div w:id="190568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932933">
      <w:bodyDiv w:val="1"/>
      <w:marLeft w:val="0"/>
      <w:marRight w:val="0"/>
      <w:marTop w:val="0"/>
      <w:marBottom w:val="0"/>
      <w:divBdr>
        <w:top w:val="none" w:sz="0" w:space="0" w:color="auto"/>
        <w:left w:val="none" w:sz="0" w:space="0" w:color="auto"/>
        <w:bottom w:val="none" w:sz="0" w:space="0" w:color="auto"/>
        <w:right w:val="none" w:sz="0" w:space="0" w:color="auto"/>
      </w:divBdr>
    </w:div>
    <w:div w:id="408313734">
      <w:bodyDiv w:val="1"/>
      <w:marLeft w:val="0"/>
      <w:marRight w:val="0"/>
      <w:marTop w:val="0"/>
      <w:marBottom w:val="0"/>
      <w:divBdr>
        <w:top w:val="none" w:sz="0" w:space="0" w:color="auto"/>
        <w:left w:val="none" w:sz="0" w:space="0" w:color="auto"/>
        <w:bottom w:val="none" w:sz="0" w:space="0" w:color="auto"/>
        <w:right w:val="none" w:sz="0" w:space="0" w:color="auto"/>
      </w:divBdr>
      <w:divsChild>
        <w:div w:id="330448567">
          <w:marLeft w:val="0"/>
          <w:marRight w:val="0"/>
          <w:marTop w:val="0"/>
          <w:marBottom w:val="0"/>
          <w:divBdr>
            <w:top w:val="none" w:sz="0" w:space="0" w:color="auto"/>
            <w:left w:val="none" w:sz="0" w:space="0" w:color="auto"/>
            <w:bottom w:val="none" w:sz="0" w:space="0" w:color="auto"/>
            <w:right w:val="none" w:sz="0" w:space="0" w:color="auto"/>
          </w:divBdr>
          <w:divsChild>
            <w:div w:id="1841773112">
              <w:marLeft w:val="0"/>
              <w:marRight w:val="0"/>
              <w:marTop w:val="0"/>
              <w:marBottom w:val="0"/>
              <w:divBdr>
                <w:top w:val="none" w:sz="0" w:space="0" w:color="auto"/>
                <w:left w:val="none" w:sz="0" w:space="0" w:color="auto"/>
                <w:bottom w:val="none" w:sz="0" w:space="0" w:color="auto"/>
                <w:right w:val="none" w:sz="0" w:space="0" w:color="auto"/>
              </w:divBdr>
              <w:divsChild>
                <w:div w:id="209704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740462">
      <w:bodyDiv w:val="1"/>
      <w:marLeft w:val="0"/>
      <w:marRight w:val="0"/>
      <w:marTop w:val="0"/>
      <w:marBottom w:val="0"/>
      <w:divBdr>
        <w:top w:val="none" w:sz="0" w:space="0" w:color="auto"/>
        <w:left w:val="none" w:sz="0" w:space="0" w:color="auto"/>
        <w:bottom w:val="none" w:sz="0" w:space="0" w:color="auto"/>
        <w:right w:val="none" w:sz="0" w:space="0" w:color="auto"/>
      </w:divBdr>
      <w:divsChild>
        <w:div w:id="396319744">
          <w:marLeft w:val="0"/>
          <w:marRight w:val="0"/>
          <w:marTop w:val="0"/>
          <w:marBottom w:val="0"/>
          <w:divBdr>
            <w:top w:val="none" w:sz="0" w:space="0" w:color="auto"/>
            <w:left w:val="none" w:sz="0" w:space="0" w:color="auto"/>
            <w:bottom w:val="none" w:sz="0" w:space="0" w:color="auto"/>
            <w:right w:val="none" w:sz="0" w:space="0" w:color="auto"/>
          </w:divBdr>
          <w:divsChild>
            <w:div w:id="1584100064">
              <w:marLeft w:val="0"/>
              <w:marRight w:val="0"/>
              <w:marTop w:val="0"/>
              <w:marBottom w:val="0"/>
              <w:divBdr>
                <w:top w:val="none" w:sz="0" w:space="0" w:color="auto"/>
                <w:left w:val="none" w:sz="0" w:space="0" w:color="auto"/>
                <w:bottom w:val="none" w:sz="0" w:space="0" w:color="auto"/>
                <w:right w:val="none" w:sz="0" w:space="0" w:color="auto"/>
              </w:divBdr>
              <w:divsChild>
                <w:div w:id="97224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759560">
      <w:bodyDiv w:val="1"/>
      <w:marLeft w:val="0"/>
      <w:marRight w:val="0"/>
      <w:marTop w:val="0"/>
      <w:marBottom w:val="0"/>
      <w:divBdr>
        <w:top w:val="none" w:sz="0" w:space="0" w:color="auto"/>
        <w:left w:val="none" w:sz="0" w:space="0" w:color="auto"/>
        <w:bottom w:val="none" w:sz="0" w:space="0" w:color="auto"/>
        <w:right w:val="none" w:sz="0" w:space="0" w:color="auto"/>
      </w:divBdr>
    </w:div>
    <w:div w:id="601645551">
      <w:bodyDiv w:val="1"/>
      <w:marLeft w:val="0"/>
      <w:marRight w:val="0"/>
      <w:marTop w:val="0"/>
      <w:marBottom w:val="0"/>
      <w:divBdr>
        <w:top w:val="none" w:sz="0" w:space="0" w:color="auto"/>
        <w:left w:val="none" w:sz="0" w:space="0" w:color="auto"/>
        <w:bottom w:val="none" w:sz="0" w:space="0" w:color="auto"/>
        <w:right w:val="none" w:sz="0" w:space="0" w:color="auto"/>
      </w:divBdr>
    </w:div>
    <w:div w:id="636573577">
      <w:bodyDiv w:val="1"/>
      <w:marLeft w:val="0"/>
      <w:marRight w:val="0"/>
      <w:marTop w:val="0"/>
      <w:marBottom w:val="0"/>
      <w:divBdr>
        <w:top w:val="none" w:sz="0" w:space="0" w:color="auto"/>
        <w:left w:val="none" w:sz="0" w:space="0" w:color="auto"/>
        <w:bottom w:val="none" w:sz="0" w:space="0" w:color="auto"/>
        <w:right w:val="none" w:sz="0" w:space="0" w:color="auto"/>
      </w:divBdr>
    </w:div>
    <w:div w:id="685324215">
      <w:bodyDiv w:val="1"/>
      <w:marLeft w:val="0"/>
      <w:marRight w:val="0"/>
      <w:marTop w:val="0"/>
      <w:marBottom w:val="0"/>
      <w:divBdr>
        <w:top w:val="none" w:sz="0" w:space="0" w:color="auto"/>
        <w:left w:val="none" w:sz="0" w:space="0" w:color="auto"/>
        <w:bottom w:val="none" w:sz="0" w:space="0" w:color="auto"/>
        <w:right w:val="none" w:sz="0" w:space="0" w:color="auto"/>
      </w:divBdr>
    </w:div>
    <w:div w:id="982078394">
      <w:bodyDiv w:val="1"/>
      <w:marLeft w:val="0"/>
      <w:marRight w:val="0"/>
      <w:marTop w:val="0"/>
      <w:marBottom w:val="0"/>
      <w:divBdr>
        <w:top w:val="none" w:sz="0" w:space="0" w:color="auto"/>
        <w:left w:val="none" w:sz="0" w:space="0" w:color="auto"/>
        <w:bottom w:val="none" w:sz="0" w:space="0" w:color="auto"/>
        <w:right w:val="none" w:sz="0" w:space="0" w:color="auto"/>
      </w:divBdr>
      <w:divsChild>
        <w:div w:id="1815876100">
          <w:marLeft w:val="0"/>
          <w:marRight w:val="0"/>
          <w:marTop w:val="0"/>
          <w:marBottom w:val="0"/>
          <w:divBdr>
            <w:top w:val="none" w:sz="0" w:space="0" w:color="auto"/>
            <w:left w:val="none" w:sz="0" w:space="0" w:color="auto"/>
            <w:bottom w:val="none" w:sz="0" w:space="0" w:color="auto"/>
            <w:right w:val="none" w:sz="0" w:space="0" w:color="auto"/>
          </w:divBdr>
          <w:divsChild>
            <w:div w:id="1509757466">
              <w:marLeft w:val="0"/>
              <w:marRight w:val="0"/>
              <w:marTop w:val="0"/>
              <w:marBottom w:val="0"/>
              <w:divBdr>
                <w:top w:val="none" w:sz="0" w:space="0" w:color="auto"/>
                <w:left w:val="none" w:sz="0" w:space="0" w:color="auto"/>
                <w:bottom w:val="none" w:sz="0" w:space="0" w:color="auto"/>
                <w:right w:val="none" w:sz="0" w:space="0" w:color="auto"/>
              </w:divBdr>
              <w:divsChild>
                <w:div w:id="164844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223894">
      <w:bodyDiv w:val="1"/>
      <w:marLeft w:val="0"/>
      <w:marRight w:val="0"/>
      <w:marTop w:val="0"/>
      <w:marBottom w:val="0"/>
      <w:divBdr>
        <w:top w:val="none" w:sz="0" w:space="0" w:color="auto"/>
        <w:left w:val="none" w:sz="0" w:space="0" w:color="auto"/>
        <w:bottom w:val="none" w:sz="0" w:space="0" w:color="auto"/>
        <w:right w:val="none" w:sz="0" w:space="0" w:color="auto"/>
      </w:divBdr>
      <w:divsChild>
        <w:div w:id="898174038">
          <w:marLeft w:val="0"/>
          <w:marRight w:val="0"/>
          <w:marTop w:val="0"/>
          <w:marBottom w:val="0"/>
          <w:divBdr>
            <w:top w:val="none" w:sz="0" w:space="0" w:color="auto"/>
            <w:left w:val="none" w:sz="0" w:space="0" w:color="auto"/>
            <w:bottom w:val="none" w:sz="0" w:space="0" w:color="auto"/>
            <w:right w:val="none" w:sz="0" w:space="0" w:color="auto"/>
          </w:divBdr>
          <w:divsChild>
            <w:div w:id="648557223">
              <w:marLeft w:val="0"/>
              <w:marRight w:val="0"/>
              <w:marTop w:val="0"/>
              <w:marBottom w:val="0"/>
              <w:divBdr>
                <w:top w:val="none" w:sz="0" w:space="0" w:color="auto"/>
                <w:left w:val="none" w:sz="0" w:space="0" w:color="auto"/>
                <w:bottom w:val="none" w:sz="0" w:space="0" w:color="auto"/>
                <w:right w:val="none" w:sz="0" w:space="0" w:color="auto"/>
              </w:divBdr>
              <w:divsChild>
                <w:div w:id="29957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563239">
      <w:bodyDiv w:val="1"/>
      <w:marLeft w:val="0"/>
      <w:marRight w:val="0"/>
      <w:marTop w:val="0"/>
      <w:marBottom w:val="0"/>
      <w:divBdr>
        <w:top w:val="none" w:sz="0" w:space="0" w:color="auto"/>
        <w:left w:val="none" w:sz="0" w:space="0" w:color="auto"/>
        <w:bottom w:val="none" w:sz="0" w:space="0" w:color="auto"/>
        <w:right w:val="none" w:sz="0" w:space="0" w:color="auto"/>
      </w:divBdr>
    </w:div>
    <w:div w:id="1388645480">
      <w:bodyDiv w:val="1"/>
      <w:marLeft w:val="0"/>
      <w:marRight w:val="0"/>
      <w:marTop w:val="0"/>
      <w:marBottom w:val="0"/>
      <w:divBdr>
        <w:top w:val="none" w:sz="0" w:space="0" w:color="auto"/>
        <w:left w:val="none" w:sz="0" w:space="0" w:color="auto"/>
        <w:bottom w:val="none" w:sz="0" w:space="0" w:color="auto"/>
        <w:right w:val="none" w:sz="0" w:space="0" w:color="auto"/>
      </w:divBdr>
    </w:div>
    <w:div w:id="1549609741">
      <w:bodyDiv w:val="1"/>
      <w:marLeft w:val="0"/>
      <w:marRight w:val="0"/>
      <w:marTop w:val="0"/>
      <w:marBottom w:val="0"/>
      <w:divBdr>
        <w:top w:val="none" w:sz="0" w:space="0" w:color="auto"/>
        <w:left w:val="none" w:sz="0" w:space="0" w:color="auto"/>
        <w:bottom w:val="none" w:sz="0" w:space="0" w:color="auto"/>
        <w:right w:val="none" w:sz="0" w:space="0" w:color="auto"/>
      </w:divBdr>
      <w:divsChild>
        <w:div w:id="2108037054">
          <w:marLeft w:val="0"/>
          <w:marRight w:val="0"/>
          <w:marTop w:val="0"/>
          <w:marBottom w:val="0"/>
          <w:divBdr>
            <w:top w:val="none" w:sz="0" w:space="0" w:color="auto"/>
            <w:left w:val="none" w:sz="0" w:space="0" w:color="auto"/>
            <w:bottom w:val="none" w:sz="0" w:space="0" w:color="auto"/>
            <w:right w:val="none" w:sz="0" w:space="0" w:color="auto"/>
          </w:divBdr>
          <w:divsChild>
            <w:div w:id="328945499">
              <w:marLeft w:val="0"/>
              <w:marRight w:val="0"/>
              <w:marTop w:val="0"/>
              <w:marBottom w:val="0"/>
              <w:divBdr>
                <w:top w:val="none" w:sz="0" w:space="0" w:color="auto"/>
                <w:left w:val="none" w:sz="0" w:space="0" w:color="auto"/>
                <w:bottom w:val="none" w:sz="0" w:space="0" w:color="auto"/>
                <w:right w:val="none" w:sz="0" w:space="0" w:color="auto"/>
              </w:divBdr>
              <w:divsChild>
                <w:div w:id="139054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247179">
      <w:bodyDiv w:val="1"/>
      <w:marLeft w:val="0"/>
      <w:marRight w:val="0"/>
      <w:marTop w:val="0"/>
      <w:marBottom w:val="0"/>
      <w:divBdr>
        <w:top w:val="none" w:sz="0" w:space="0" w:color="auto"/>
        <w:left w:val="none" w:sz="0" w:space="0" w:color="auto"/>
        <w:bottom w:val="none" w:sz="0" w:space="0" w:color="auto"/>
        <w:right w:val="none" w:sz="0" w:space="0" w:color="auto"/>
      </w:divBdr>
    </w:div>
    <w:div w:id="2055152553">
      <w:bodyDiv w:val="1"/>
      <w:marLeft w:val="0"/>
      <w:marRight w:val="0"/>
      <w:marTop w:val="0"/>
      <w:marBottom w:val="0"/>
      <w:divBdr>
        <w:top w:val="none" w:sz="0" w:space="0" w:color="auto"/>
        <w:left w:val="none" w:sz="0" w:space="0" w:color="auto"/>
        <w:bottom w:val="none" w:sz="0" w:space="0" w:color="auto"/>
        <w:right w:val="none" w:sz="0" w:space="0" w:color="auto"/>
      </w:divBdr>
    </w:div>
    <w:div w:id="2101291549">
      <w:bodyDiv w:val="1"/>
      <w:marLeft w:val="0"/>
      <w:marRight w:val="0"/>
      <w:marTop w:val="0"/>
      <w:marBottom w:val="0"/>
      <w:divBdr>
        <w:top w:val="none" w:sz="0" w:space="0" w:color="auto"/>
        <w:left w:val="none" w:sz="0" w:space="0" w:color="auto"/>
        <w:bottom w:val="none" w:sz="0" w:space="0" w:color="auto"/>
        <w:right w:val="none" w:sz="0" w:space="0" w:color="auto"/>
      </w:divBdr>
    </w:div>
    <w:div w:id="2113012036">
      <w:bodyDiv w:val="1"/>
      <w:marLeft w:val="0"/>
      <w:marRight w:val="0"/>
      <w:marTop w:val="0"/>
      <w:marBottom w:val="0"/>
      <w:divBdr>
        <w:top w:val="none" w:sz="0" w:space="0" w:color="auto"/>
        <w:left w:val="none" w:sz="0" w:space="0" w:color="auto"/>
        <w:bottom w:val="none" w:sz="0" w:space="0" w:color="auto"/>
        <w:right w:val="none" w:sz="0" w:space="0" w:color="auto"/>
      </w:divBdr>
      <w:divsChild>
        <w:div w:id="541401013">
          <w:marLeft w:val="0"/>
          <w:marRight w:val="0"/>
          <w:marTop w:val="0"/>
          <w:marBottom w:val="0"/>
          <w:divBdr>
            <w:top w:val="none" w:sz="0" w:space="0" w:color="auto"/>
            <w:left w:val="none" w:sz="0" w:space="0" w:color="auto"/>
            <w:bottom w:val="none" w:sz="0" w:space="0" w:color="auto"/>
            <w:right w:val="none" w:sz="0" w:space="0" w:color="auto"/>
          </w:divBdr>
          <w:divsChild>
            <w:div w:id="520894529">
              <w:marLeft w:val="0"/>
              <w:marRight w:val="0"/>
              <w:marTop w:val="0"/>
              <w:marBottom w:val="0"/>
              <w:divBdr>
                <w:top w:val="none" w:sz="0" w:space="0" w:color="auto"/>
                <w:left w:val="none" w:sz="0" w:space="0" w:color="auto"/>
                <w:bottom w:val="none" w:sz="0" w:space="0" w:color="auto"/>
                <w:right w:val="none" w:sz="0" w:space="0" w:color="auto"/>
              </w:divBdr>
              <w:divsChild>
                <w:div w:id="1262026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080DA245C723384180BE628DF3359C91" ma:contentTypeVersion="0" ma:contentTypeDescription="Crear nuevo documento." ma:contentTypeScope="" ma:versionID="e3ccc70789a886232a5dc90a7204c6d5">
  <xsd:schema xmlns:xsd="http://www.w3.org/2001/XMLSchema" xmlns:xs="http://www.w3.org/2001/XMLSchema" xmlns:p="http://schemas.microsoft.com/office/2006/metadata/properties" targetNamespace="http://schemas.microsoft.com/office/2006/metadata/properties" ma:root="true" ma:fieldsID="888669a25a4819ff64d85379b870750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52D8CF-D89A-4BD4-8136-2AE2D9983E62}">
  <ds:schemaRefs>
    <ds:schemaRef ds:uri="http://schemas.microsoft.com/sharepoint/v3/contenttype/forms"/>
  </ds:schemaRefs>
</ds:datastoreItem>
</file>

<file path=customXml/itemProps2.xml><?xml version="1.0" encoding="utf-8"?>
<ds:datastoreItem xmlns:ds="http://schemas.openxmlformats.org/officeDocument/2006/customXml" ds:itemID="{22910866-35EC-496A-8C06-517753EA26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5F0D2B7-11F3-4DD5-9A24-531CCA25E1B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3</Pages>
  <Words>1370</Words>
  <Characters>7539</Characters>
  <Application>Microsoft Office Word</Application>
  <DocSecurity>0</DocSecurity>
  <Lines>62</Lines>
  <Paragraphs>17</Paragraphs>
  <ScaleCrop>false</ScaleCrop>
  <HeadingPairs>
    <vt:vector size="4" baseType="variant">
      <vt:variant>
        <vt:lpstr>Título</vt:lpstr>
      </vt:variant>
      <vt:variant>
        <vt:i4>1</vt:i4>
      </vt:variant>
      <vt:variant>
        <vt:lpstr>Název</vt:lpstr>
      </vt:variant>
      <vt:variant>
        <vt:i4>1</vt:i4>
      </vt:variant>
    </vt:vector>
  </HeadingPairs>
  <TitlesOfParts>
    <vt:vector size="2" baseType="lpstr">
      <vt:lpstr></vt:lpstr>
      <vt:lpstr></vt:lpstr>
    </vt:vector>
  </TitlesOfParts>
  <Company>UNAM</Company>
  <LinksUpToDate>false</LinksUpToDate>
  <CharactersWithSpaces>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Francisco Garcia-Ugalde</dc:creator>
  <cp:keywords/>
  <cp:lastModifiedBy>Rodrigo Emmanuel Flores Avalos</cp:lastModifiedBy>
  <cp:revision>3</cp:revision>
  <cp:lastPrinted>2023-09-28T05:45:00Z</cp:lastPrinted>
  <dcterms:created xsi:type="dcterms:W3CDTF">2023-11-17T15:20:00Z</dcterms:created>
  <dcterms:modified xsi:type="dcterms:W3CDTF">2023-11-17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